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BD645" w14:textId="3DB36D62" w:rsidR="00072A5A" w:rsidRPr="00D03309" w:rsidRDefault="001A39C1">
      <w:pPr>
        <w:pStyle w:val="Title"/>
        <w:jc w:val="center"/>
        <w:rPr>
          <w:rFonts w:eastAsia="Calibri"/>
        </w:rPr>
      </w:pPr>
      <w:bookmarkStart w:id="0" w:name="_vqqg742813ql" w:colFirst="0" w:colLast="0"/>
      <w:bookmarkEnd w:id="0"/>
      <w:r w:rsidRPr="00D03309">
        <w:rPr>
          <w:rFonts w:eastAsia="Calibri"/>
        </w:rPr>
        <w:t xml:space="preserve"> </w:t>
      </w:r>
    </w:p>
    <w:p w14:paraId="66780B4C" w14:textId="77777777" w:rsidR="003E291C" w:rsidRPr="00D03309" w:rsidRDefault="003E291C" w:rsidP="003E291C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  <w:r w:rsidRPr="00D03309">
        <w:rPr>
          <w:b/>
          <w:bCs/>
          <w:sz w:val="32"/>
          <w:szCs w:val="32"/>
          <w:lang w:val="en-US"/>
        </w:rPr>
        <w:t>UNIVERSITY OF ENGINEERING AND TECHNOLOGY</w:t>
      </w:r>
      <w:r w:rsidRPr="00D03309">
        <w:rPr>
          <w:b/>
          <w:bCs/>
          <w:sz w:val="32"/>
          <w:szCs w:val="32"/>
          <w:lang w:val="en-US"/>
        </w:rPr>
        <w:br/>
        <w:t xml:space="preserve"> LAHORE, PAKISTAN</w:t>
      </w:r>
    </w:p>
    <w:p w14:paraId="26565211" w14:textId="77777777" w:rsidR="003E291C" w:rsidRPr="00D03309" w:rsidRDefault="003E291C" w:rsidP="003E291C">
      <w:pPr>
        <w:spacing w:line="240" w:lineRule="auto"/>
        <w:rPr>
          <w:b/>
          <w:bCs/>
          <w:lang w:val="en-US"/>
        </w:rPr>
      </w:pPr>
    </w:p>
    <w:p w14:paraId="5897241A" w14:textId="77777777" w:rsidR="003E291C" w:rsidRPr="00D03309" w:rsidRDefault="003E291C" w:rsidP="003E291C">
      <w:pPr>
        <w:spacing w:line="240" w:lineRule="auto"/>
        <w:rPr>
          <w:b/>
          <w:bCs/>
          <w:lang w:val="en-US"/>
        </w:rPr>
      </w:pPr>
    </w:p>
    <w:p w14:paraId="3950CFB0" w14:textId="77777777" w:rsidR="003E291C" w:rsidRPr="00D03309" w:rsidRDefault="003E291C" w:rsidP="003E291C">
      <w:pPr>
        <w:spacing w:line="240" w:lineRule="auto"/>
        <w:jc w:val="center"/>
        <w:rPr>
          <w:b/>
          <w:bCs/>
          <w:lang w:val="en-US"/>
        </w:rPr>
      </w:pPr>
      <w:r w:rsidRPr="00D03309">
        <w:rPr>
          <w:b/>
          <w:bCs/>
          <w:noProof/>
          <w:lang w:val="en-US"/>
        </w:rPr>
        <w:drawing>
          <wp:inline distT="0" distB="0" distL="0" distR="0" wp14:anchorId="57F3EDC3" wp14:editId="43F52409">
            <wp:extent cx="2533694" cy="2546887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4491" cy="255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C6F66" w14:textId="77777777" w:rsidR="003E291C" w:rsidRPr="00D03309" w:rsidRDefault="003E291C" w:rsidP="003E291C">
      <w:pPr>
        <w:spacing w:line="240" w:lineRule="auto"/>
        <w:rPr>
          <w:b/>
          <w:bCs/>
          <w:lang w:val="en-US"/>
        </w:rPr>
      </w:pPr>
    </w:p>
    <w:p w14:paraId="658A7B70" w14:textId="77777777" w:rsidR="003E291C" w:rsidRPr="00D03309" w:rsidRDefault="003E291C" w:rsidP="003E291C">
      <w:pPr>
        <w:spacing w:line="240" w:lineRule="auto"/>
        <w:rPr>
          <w:b/>
          <w:bCs/>
          <w:lang w:val="en-US"/>
        </w:rPr>
      </w:pPr>
    </w:p>
    <w:p w14:paraId="0CAE5A5F" w14:textId="77777777" w:rsidR="003E291C" w:rsidRPr="00D03309" w:rsidRDefault="003E291C" w:rsidP="003E291C">
      <w:pPr>
        <w:spacing w:line="240" w:lineRule="auto"/>
        <w:rPr>
          <w:b/>
          <w:bCs/>
          <w:lang w:val="en-US"/>
        </w:rPr>
      </w:pPr>
    </w:p>
    <w:p w14:paraId="17CDAA75" w14:textId="77777777" w:rsidR="003E291C" w:rsidRPr="00D03309" w:rsidRDefault="003E291C" w:rsidP="003E291C">
      <w:pPr>
        <w:spacing w:line="240" w:lineRule="auto"/>
        <w:jc w:val="center"/>
        <w:rPr>
          <w:b/>
          <w:bCs/>
          <w:sz w:val="28"/>
          <w:szCs w:val="28"/>
          <w:lang w:val="en-US"/>
        </w:rPr>
      </w:pPr>
      <w:r w:rsidRPr="00D03309">
        <w:rPr>
          <w:b/>
          <w:bCs/>
          <w:sz w:val="28"/>
          <w:szCs w:val="28"/>
          <w:lang w:val="en-US"/>
        </w:rPr>
        <w:t>AMBA AHB-Lite Protocol Verification Plan</w:t>
      </w:r>
    </w:p>
    <w:p w14:paraId="481109F8" w14:textId="77777777" w:rsidR="003E291C" w:rsidRPr="00D03309" w:rsidRDefault="003E291C" w:rsidP="003E291C">
      <w:pPr>
        <w:spacing w:line="240" w:lineRule="auto"/>
        <w:rPr>
          <w:b/>
          <w:bCs/>
          <w:lang w:val="en-US"/>
        </w:rPr>
      </w:pPr>
    </w:p>
    <w:p w14:paraId="50B8432A" w14:textId="77777777" w:rsidR="003E291C" w:rsidRPr="00D03309" w:rsidRDefault="003E291C" w:rsidP="003E291C">
      <w:pPr>
        <w:spacing w:line="240" w:lineRule="auto"/>
        <w:rPr>
          <w:lang w:val="en-US"/>
        </w:rPr>
      </w:pPr>
    </w:p>
    <w:p w14:paraId="47F57474" w14:textId="77777777" w:rsidR="003E291C" w:rsidRPr="00D03309" w:rsidRDefault="003E291C" w:rsidP="003E291C">
      <w:pPr>
        <w:spacing w:line="240" w:lineRule="auto"/>
        <w:jc w:val="center"/>
        <w:rPr>
          <w:sz w:val="24"/>
          <w:szCs w:val="24"/>
          <w:lang w:val="en-US"/>
        </w:rPr>
      </w:pPr>
      <w:r w:rsidRPr="00D03309">
        <w:rPr>
          <w:sz w:val="24"/>
          <w:szCs w:val="24"/>
          <w:lang w:val="en-US"/>
        </w:rPr>
        <w:t>Submitted By:</w:t>
      </w:r>
    </w:p>
    <w:p w14:paraId="2E8169F2" w14:textId="0ADEB03C" w:rsidR="003E291C" w:rsidRPr="00D03309" w:rsidRDefault="00B23E34" w:rsidP="003E291C">
      <w:pPr>
        <w:spacing w:line="240" w:lineRule="auto"/>
        <w:jc w:val="center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Naeem Ullah</w:t>
      </w:r>
      <w:r w:rsidR="003E291C" w:rsidRPr="00D03309">
        <w:rPr>
          <w:sz w:val="24"/>
          <w:szCs w:val="24"/>
          <w:lang w:val="en-US"/>
        </w:rPr>
        <w:br/>
        <w:t>2021-MS-EE-3</w:t>
      </w:r>
      <w:r>
        <w:rPr>
          <w:sz w:val="24"/>
          <w:szCs w:val="24"/>
          <w:lang w:val="en-US"/>
        </w:rPr>
        <w:t>5</w:t>
      </w:r>
    </w:p>
    <w:p w14:paraId="35CA40A8" w14:textId="77777777" w:rsidR="003E291C" w:rsidRPr="00D03309" w:rsidRDefault="003E291C" w:rsidP="003E291C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</w:p>
    <w:p w14:paraId="2B1F3B68" w14:textId="77777777" w:rsidR="003E291C" w:rsidRPr="00D03309" w:rsidRDefault="003E291C" w:rsidP="003E291C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</w:p>
    <w:p w14:paraId="6836DE78" w14:textId="77777777" w:rsidR="003E291C" w:rsidRPr="00D03309" w:rsidRDefault="003E291C" w:rsidP="003E291C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</w:p>
    <w:p w14:paraId="1C018BB2" w14:textId="77777777" w:rsidR="003E291C" w:rsidRPr="00D03309" w:rsidRDefault="003E291C" w:rsidP="003E291C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</w:p>
    <w:p w14:paraId="0258E6F0" w14:textId="77777777" w:rsidR="003E291C" w:rsidRPr="00D03309" w:rsidRDefault="003E291C" w:rsidP="003E291C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</w:p>
    <w:p w14:paraId="27A02C4D" w14:textId="77777777" w:rsidR="003E291C" w:rsidRPr="00D03309" w:rsidRDefault="003E291C" w:rsidP="003E291C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</w:p>
    <w:p w14:paraId="46D058C5" w14:textId="77777777" w:rsidR="003E291C" w:rsidRPr="00D03309" w:rsidRDefault="003E291C" w:rsidP="003E291C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  <w:r w:rsidRPr="00D03309">
        <w:rPr>
          <w:b/>
          <w:bCs/>
          <w:sz w:val="32"/>
          <w:szCs w:val="32"/>
          <w:lang w:val="en-US"/>
        </w:rPr>
        <w:t>Electrical Engineering Department</w:t>
      </w:r>
    </w:p>
    <w:p w14:paraId="41EA6365" w14:textId="77777777" w:rsidR="003E291C" w:rsidRPr="00D03309" w:rsidRDefault="003E291C" w:rsidP="003E291C">
      <w:pPr>
        <w:spacing w:line="240" w:lineRule="auto"/>
        <w:rPr>
          <w:b/>
          <w:bCs/>
          <w:sz w:val="24"/>
          <w:szCs w:val="24"/>
          <w:lang w:val="en-US"/>
        </w:rPr>
      </w:pPr>
    </w:p>
    <w:p w14:paraId="27782657" w14:textId="476393FF" w:rsidR="00072A5A" w:rsidRPr="00D03309" w:rsidRDefault="00072A5A" w:rsidP="00072A5A"/>
    <w:p w14:paraId="523186E9" w14:textId="51117A5A" w:rsidR="00072A5A" w:rsidRPr="00D03309" w:rsidRDefault="00072A5A" w:rsidP="00072A5A"/>
    <w:p w14:paraId="268FA324" w14:textId="6F726AC0" w:rsidR="00072A5A" w:rsidRPr="00D03309" w:rsidRDefault="00072A5A" w:rsidP="00072A5A"/>
    <w:p w14:paraId="13763D51" w14:textId="3A1AFFC1" w:rsidR="00072A5A" w:rsidRPr="00D03309" w:rsidRDefault="00072A5A" w:rsidP="00072A5A"/>
    <w:p w14:paraId="38D252D9" w14:textId="77C13076" w:rsidR="00072A5A" w:rsidRPr="00D03309" w:rsidRDefault="00072A5A" w:rsidP="00072A5A"/>
    <w:p w14:paraId="496D12B5" w14:textId="78737CB2" w:rsidR="00072A5A" w:rsidRPr="00D03309" w:rsidRDefault="00072A5A" w:rsidP="00072A5A"/>
    <w:p w14:paraId="0183BBCB" w14:textId="35C8096D" w:rsidR="00072A5A" w:rsidRPr="00D03309" w:rsidRDefault="00072A5A" w:rsidP="00072A5A"/>
    <w:p w14:paraId="561E7AA8" w14:textId="6A545F16" w:rsidR="00072A5A" w:rsidRPr="00D03309" w:rsidRDefault="00072A5A" w:rsidP="00072A5A"/>
    <w:p w14:paraId="38BA2A1E" w14:textId="77777777" w:rsidR="003E291C" w:rsidRPr="00D03309" w:rsidRDefault="003E291C" w:rsidP="00010C69">
      <w:pPr>
        <w:spacing w:line="240" w:lineRule="auto"/>
      </w:pPr>
    </w:p>
    <w:p w14:paraId="77E3C219" w14:textId="0C191152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  <w:r w:rsidRPr="00D03309">
        <w:rPr>
          <w:b/>
          <w:bCs/>
          <w:sz w:val="24"/>
          <w:szCs w:val="24"/>
          <w:lang w:val="en-US"/>
        </w:rPr>
        <w:lastRenderedPageBreak/>
        <w:t>AHB-Lite Protocol:</w:t>
      </w:r>
    </w:p>
    <w:p w14:paraId="779A3709" w14:textId="77777777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723E3B25" w14:textId="77777777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  <w:r w:rsidRPr="00D03309">
        <w:rPr>
          <w:b/>
          <w:bCs/>
          <w:sz w:val="24"/>
          <w:szCs w:val="24"/>
          <w:lang w:val="en-US"/>
        </w:rPr>
        <w:t>Working of Protocol:</w:t>
      </w:r>
    </w:p>
    <w:p w14:paraId="586FE36A" w14:textId="77777777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577445C7" w14:textId="77777777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  <w:r w:rsidRPr="00D03309">
        <w:rPr>
          <w:b/>
          <w:bCs/>
          <w:sz w:val="24"/>
          <w:szCs w:val="24"/>
          <w:lang w:val="en-US"/>
        </w:rPr>
        <w:t>Global Signa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952"/>
        <w:gridCol w:w="4059"/>
      </w:tblGrid>
      <w:tr w:rsidR="00010C69" w:rsidRPr="00D03309" w14:paraId="1509FE22" w14:textId="77777777" w:rsidTr="00F35C76">
        <w:tc>
          <w:tcPr>
            <w:tcW w:w="3005" w:type="dxa"/>
          </w:tcPr>
          <w:p w14:paraId="22A5CF31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Name</w:t>
            </w:r>
          </w:p>
        </w:tc>
        <w:tc>
          <w:tcPr>
            <w:tcW w:w="1952" w:type="dxa"/>
          </w:tcPr>
          <w:p w14:paraId="4E0A53DB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tination</w:t>
            </w:r>
          </w:p>
        </w:tc>
        <w:tc>
          <w:tcPr>
            <w:tcW w:w="4059" w:type="dxa"/>
          </w:tcPr>
          <w:p w14:paraId="7D3FD637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010C69" w:rsidRPr="00D03309" w14:paraId="06F449F2" w14:textId="77777777" w:rsidTr="00F35C76">
        <w:tc>
          <w:tcPr>
            <w:tcW w:w="3005" w:type="dxa"/>
          </w:tcPr>
          <w:p w14:paraId="3B672576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CLK</w:t>
            </w:r>
          </w:p>
        </w:tc>
        <w:tc>
          <w:tcPr>
            <w:tcW w:w="1952" w:type="dxa"/>
          </w:tcPr>
          <w:p w14:paraId="7F14E1CD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Clock source </w:t>
            </w:r>
          </w:p>
        </w:tc>
        <w:tc>
          <w:tcPr>
            <w:tcW w:w="4059" w:type="dxa"/>
          </w:tcPr>
          <w:p w14:paraId="5F276FAE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Clock source for all operations on the protocol. Input signals are sampled at rising edge and changes in output signals happen after the rising edge</w:t>
            </w:r>
          </w:p>
        </w:tc>
      </w:tr>
      <w:tr w:rsidR="00010C69" w:rsidRPr="00D03309" w14:paraId="3E90E105" w14:textId="77777777" w:rsidTr="00F35C76">
        <w:tc>
          <w:tcPr>
            <w:tcW w:w="3005" w:type="dxa"/>
          </w:tcPr>
          <w:p w14:paraId="64C57352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ESTn</w:t>
            </w:r>
          </w:p>
        </w:tc>
        <w:tc>
          <w:tcPr>
            <w:tcW w:w="1952" w:type="dxa"/>
          </w:tcPr>
          <w:p w14:paraId="05E609A7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Reset Controller</w:t>
            </w:r>
          </w:p>
        </w:tc>
        <w:tc>
          <w:tcPr>
            <w:tcW w:w="4059" w:type="dxa"/>
          </w:tcPr>
          <w:p w14:paraId="650CFE9E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Asynchronous primary reset for all bus elements  </w:t>
            </w:r>
          </w:p>
        </w:tc>
      </w:tr>
    </w:tbl>
    <w:p w14:paraId="57154CB0" w14:textId="77777777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672BEDE7" w14:textId="77777777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  <w:r w:rsidRPr="00D03309">
        <w:rPr>
          <w:b/>
          <w:bCs/>
          <w:sz w:val="24"/>
          <w:szCs w:val="24"/>
          <w:lang w:val="en-US"/>
        </w:rPr>
        <w:t>Master Signa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952"/>
        <w:gridCol w:w="4059"/>
      </w:tblGrid>
      <w:tr w:rsidR="00010C69" w:rsidRPr="00D03309" w14:paraId="18CFCBFB" w14:textId="77777777" w:rsidTr="00F35C76">
        <w:tc>
          <w:tcPr>
            <w:tcW w:w="3005" w:type="dxa"/>
          </w:tcPr>
          <w:p w14:paraId="1B529B53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Name</w:t>
            </w:r>
          </w:p>
        </w:tc>
        <w:tc>
          <w:tcPr>
            <w:tcW w:w="1952" w:type="dxa"/>
          </w:tcPr>
          <w:p w14:paraId="4B1D81EA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tination</w:t>
            </w:r>
          </w:p>
        </w:tc>
        <w:tc>
          <w:tcPr>
            <w:tcW w:w="4059" w:type="dxa"/>
          </w:tcPr>
          <w:p w14:paraId="460DC1C7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010C69" w:rsidRPr="00D03309" w14:paraId="5D070959" w14:textId="77777777" w:rsidTr="00F35C76">
        <w:tc>
          <w:tcPr>
            <w:tcW w:w="3005" w:type="dxa"/>
          </w:tcPr>
          <w:p w14:paraId="76D12A1B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ADDR [31:0]</w:t>
            </w:r>
          </w:p>
        </w:tc>
        <w:tc>
          <w:tcPr>
            <w:tcW w:w="1952" w:type="dxa"/>
          </w:tcPr>
          <w:p w14:paraId="51494A6A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Slave and Decoder </w:t>
            </w:r>
          </w:p>
        </w:tc>
        <w:tc>
          <w:tcPr>
            <w:tcW w:w="4059" w:type="dxa"/>
          </w:tcPr>
          <w:p w14:paraId="03B8A10C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Address bus of 32 bits</w:t>
            </w:r>
          </w:p>
        </w:tc>
      </w:tr>
      <w:tr w:rsidR="00010C69" w:rsidRPr="00D03309" w14:paraId="4B6F5208" w14:textId="77777777" w:rsidTr="00F35C76">
        <w:tc>
          <w:tcPr>
            <w:tcW w:w="3005" w:type="dxa"/>
          </w:tcPr>
          <w:p w14:paraId="71FE79D0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BURST [2:0]</w:t>
            </w:r>
          </w:p>
        </w:tc>
        <w:tc>
          <w:tcPr>
            <w:tcW w:w="1952" w:type="dxa"/>
          </w:tcPr>
          <w:p w14:paraId="4A9422A3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Slave</w:t>
            </w:r>
          </w:p>
        </w:tc>
        <w:tc>
          <w:tcPr>
            <w:tcW w:w="4059" w:type="dxa"/>
          </w:tcPr>
          <w:p w14:paraId="3001ADA5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Indicates the type of burst signal including wrapping and incrementing bursts </w:t>
            </w:r>
          </w:p>
        </w:tc>
      </w:tr>
      <w:tr w:rsidR="00010C69" w:rsidRPr="00D03309" w14:paraId="09C43F40" w14:textId="77777777" w:rsidTr="00F35C76">
        <w:tc>
          <w:tcPr>
            <w:tcW w:w="3005" w:type="dxa"/>
          </w:tcPr>
          <w:p w14:paraId="08AAD480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SIZE [2:0]</w:t>
            </w:r>
          </w:p>
        </w:tc>
        <w:tc>
          <w:tcPr>
            <w:tcW w:w="1952" w:type="dxa"/>
          </w:tcPr>
          <w:p w14:paraId="1CA6F2F1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Slave</w:t>
            </w:r>
          </w:p>
        </w:tc>
        <w:tc>
          <w:tcPr>
            <w:tcW w:w="4059" w:type="dxa"/>
          </w:tcPr>
          <w:p w14:paraId="4BC2C31E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Indicates the size of transfer from 8 bits to 1024 bits</w:t>
            </w:r>
          </w:p>
        </w:tc>
      </w:tr>
    </w:tbl>
    <w:p w14:paraId="48BB3C90" w14:textId="77777777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520F30A3" w14:textId="77777777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  <w:r w:rsidRPr="00D03309">
        <w:rPr>
          <w:b/>
          <w:bCs/>
          <w:sz w:val="24"/>
          <w:szCs w:val="24"/>
          <w:lang w:val="en-US"/>
        </w:rPr>
        <w:t>Slave Signa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952"/>
        <w:gridCol w:w="4059"/>
      </w:tblGrid>
      <w:tr w:rsidR="00010C69" w:rsidRPr="00D03309" w14:paraId="75BDA1BF" w14:textId="77777777" w:rsidTr="00F35C76">
        <w:tc>
          <w:tcPr>
            <w:tcW w:w="3005" w:type="dxa"/>
          </w:tcPr>
          <w:p w14:paraId="2BC9AC44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Name</w:t>
            </w:r>
          </w:p>
        </w:tc>
        <w:tc>
          <w:tcPr>
            <w:tcW w:w="1952" w:type="dxa"/>
          </w:tcPr>
          <w:p w14:paraId="72E27861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tination</w:t>
            </w:r>
          </w:p>
        </w:tc>
        <w:tc>
          <w:tcPr>
            <w:tcW w:w="4059" w:type="dxa"/>
          </w:tcPr>
          <w:p w14:paraId="75310C9C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010C69" w:rsidRPr="00D03309" w14:paraId="355BD017" w14:textId="77777777" w:rsidTr="00F35C76">
        <w:tc>
          <w:tcPr>
            <w:tcW w:w="3005" w:type="dxa"/>
          </w:tcPr>
          <w:p w14:paraId="06F31DF1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DATA [31:0]</w:t>
            </w:r>
          </w:p>
        </w:tc>
        <w:tc>
          <w:tcPr>
            <w:tcW w:w="1952" w:type="dxa"/>
          </w:tcPr>
          <w:p w14:paraId="37D05C46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Multiplexor </w:t>
            </w:r>
          </w:p>
        </w:tc>
        <w:tc>
          <w:tcPr>
            <w:tcW w:w="4059" w:type="dxa"/>
          </w:tcPr>
          <w:p w14:paraId="4F70CC56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Read data bus to transfer the data from a Slave’s location to the Master via multiplexor</w:t>
            </w:r>
          </w:p>
        </w:tc>
      </w:tr>
      <w:tr w:rsidR="00010C69" w:rsidRPr="00D03309" w14:paraId="2E630790" w14:textId="77777777" w:rsidTr="00F35C76">
        <w:tc>
          <w:tcPr>
            <w:tcW w:w="3005" w:type="dxa"/>
          </w:tcPr>
          <w:p w14:paraId="1E4ADBD2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EADYOUT</w:t>
            </w:r>
          </w:p>
        </w:tc>
        <w:tc>
          <w:tcPr>
            <w:tcW w:w="1952" w:type="dxa"/>
          </w:tcPr>
          <w:p w14:paraId="38DFDC7C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Multiplexor</w:t>
            </w:r>
          </w:p>
        </w:tc>
        <w:tc>
          <w:tcPr>
            <w:tcW w:w="4059" w:type="dxa"/>
          </w:tcPr>
          <w:p w14:paraId="7F1A48AD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Indicates transfer has finished on the bus and is used to extend the data phase </w:t>
            </w:r>
          </w:p>
        </w:tc>
      </w:tr>
      <w:tr w:rsidR="00010C69" w:rsidRPr="00D03309" w14:paraId="17059B19" w14:textId="77777777" w:rsidTr="00F35C76">
        <w:tc>
          <w:tcPr>
            <w:tcW w:w="3005" w:type="dxa"/>
          </w:tcPr>
          <w:p w14:paraId="2825FCC0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ESP</w:t>
            </w:r>
          </w:p>
        </w:tc>
        <w:tc>
          <w:tcPr>
            <w:tcW w:w="1952" w:type="dxa"/>
          </w:tcPr>
          <w:p w14:paraId="545E18A2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Multiplexor</w:t>
            </w:r>
          </w:p>
        </w:tc>
        <w:tc>
          <w:tcPr>
            <w:tcW w:w="4059" w:type="dxa"/>
          </w:tcPr>
          <w:p w14:paraId="38E3D23F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Provides additional information that the transfer was successful or failed</w:t>
            </w:r>
          </w:p>
        </w:tc>
      </w:tr>
    </w:tbl>
    <w:p w14:paraId="4D1BCA40" w14:textId="77777777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3E2ACD9F" w14:textId="77777777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  <w:r w:rsidRPr="00D03309">
        <w:rPr>
          <w:b/>
          <w:bCs/>
          <w:sz w:val="24"/>
          <w:szCs w:val="24"/>
          <w:lang w:val="en-US"/>
        </w:rPr>
        <w:t>Decoder Signa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952"/>
        <w:gridCol w:w="4059"/>
      </w:tblGrid>
      <w:tr w:rsidR="00010C69" w:rsidRPr="00D03309" w14:paraId="4EBB7B8A" w14:textId="77777777" w:rsidTr="00F35C76">
        <w:tc>
          <w:tcPr>
            <w:tcW w:w="3005" w:type="dxa"/>
          </w:tcPr>
          <w:p w14:paraId="0B1F1479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Name</w:t>
            </w:r>
          </w:p>
        </w:tc>
        <w:tc>
          <w:tcPr>
            <w:tcW w:w="1952" w:type="dxa"/>
          </w:tcPr>
          <w:p w14:paraId="426112EA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tination</w:t>
            </w:r>
          </w:p>
        </w:tc>
        <w:tc>
          <w:tcPr>
            <w:tcW w:w="4059" w:type="dxa"/>
          </w:tcPr>
          <w:p w14:paraId="211F7440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010C69" w:rsidRPr="00D03309" w14:paraId="629666B9" w14:textId="77777777" w:rsidTr="00F35C76">
        <w:tc>
          <w:tcPr>
            <w:tcW w:w="3005" w:type="dxa"/>
          </w:tcPr>
          <w:p w14:paraId="097F3122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SELx</w:t>
            </w:r>
            <w:r w:rsidRPr="00D03309">
              <w:rPr>
                <w:sz w:val="24"/>
                <w:szCs w:val="24"/>
                <w:lang w:val="en-US"/>
              </w:rPr>
              <w:br/>
              <w:t>Note: x is a unique identifier for AHB lite slave</w:t>
            </w:r>
          </w:p>
        </w:tc>
        <w:tc>
          <w:tcPr>
            <w:tcW w:w="1952" w:type="dxa"/>
          </w:tcPr>
          <w:p w14:paraId="6F8C8A37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Slave</w:t>
            </w:r>
          </w:p>
        </w:tc>
        <w:tc>
          <w:tcPr>
            <w:tcW w:w="4059" w:type="dxa"/>
          </w:tcPr>
          <w:p w14:paraId="7D9F47E7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Indicates current transfer is for intended for selected slave</w:t>
            </w:r>
          </w:p>
        </w:tc>
      </w:tr>
    </w:tbl>
    <w:p w14:paraId="3EEFA026" w14:textId="77777777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09DF9C96" w14:textId="77777777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  <w:r w:rsidRPr="00D03309">
        <w:rPr>
          <w:b/>
          <w:bCs/>
          <w:sz w:val="24"/>
          <w:szCs w:val="24"/>
          <w:lang w:val="en-US"/>
        </w:rPr>
        <w:t>Multiplexor Signa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952"/>
        <w:gridCol w:w="4059"/>
      </w:tblGrid>
      <w:tr w:rsidR="00010C69" w:rsidRPr="00D03309" w14:paraId="38D5BA50" w14:textId="77777777" w:rsidTr="00F35C76">
        <w:tc>
          <w:tcPr>
            <w:tcW w:w="3005" w:type="dxa"/>
          </w:tcPr>
          <w:p w14:paraId="6286E49B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Name</w:t>
            </w:r>
          </w:p>
        </w:tc>
        <w:tc>
          <w:tcPr>
            <w:tcW w:w="1952" w:type="dxa"/>
          </w:tcPr>
          <w:p w14:paraId="6BFCFE66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tination</w:t>
            </w:r>
          </w:p>
        </w:tc>
        <w:tc>
          <w:tcPr>
            <w:tcW w:w="4059" w:type="dxa"/>
          </w:tcPr>
          <w:p w14:paraId="63B88511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010C69" w:rsidRPr="00D03309" w14:paraId="69993911" w14:textId="77777777" w:rsidTr="00F35C76">
        <w:tc>
          <w:tcPr>
            <w:tcW w:w="3005" w:type="dxa"/>
          </w:tcPr>
          <w:p w14:paraId="7A59606E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DATA [31:0]</w:t>
            </w:r>
          </w:p>
        </w:tc>
        <w:tc>
          <w:tcPr>
            <w:tcW w:w="1952" w:type="dxa"/>
          </w:tcPr>
          <w:p w14:paraId="51D56634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Master</w:t>
            </w:r>
          </w:p>
        </w:tc>
        <w:tc>
          <w:tcPr>
            <w:tcW w:w="4059" w:type="dxa"/>
          </w:tcPr>
          <w:p w14:paraId="02BEB7AE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Read data bus to rout to Master</w:t>
            </w:r>
          </w:p>
        </w:tc>
      </w:tr>
      <w:tr w:rsidR="00010C69" w:rsidRPr="00D03309" w14:paraId="5210FC62" w14:textId="77777777" w:rsidTr="00F35C76">
        <w:tc>
          <w:tcPr>
            <w:tcW w:w="3005" w:type="dxa"/>
          </w:tcPr>
          <w:p w14:paraId="362F3D7C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EADY</w:t>
            </w:r>
          </w:p>
        </w:tc>
        <w:tc>
          <w:tcPr>
            <w:tcW w:w="1952" w:type="dxa"/>
          </w:tcPr>
          <w:p w14:paraId="4D5695A3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Master and Slave</w:t>
            </w:r>
          </w:p>
        </w:tc>
        <w:tc>
          <w:tcPr>
            <w:tcW w:w="4059" w:type="dxa"/>
          </w:tcPr>
          <w:p w14:paraId="0DB77505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Indicates completion of previous transfer</w:t>
            </w:r>
          </w:p>
        </w:tc>
      </w:tr>
      <w:tr w:rsidR="00010C69" w:rsidRPr="00D03309" w14:paraId="7533A8A6" w14:textId="77777777" w:rsidTr="00F35C76">
        <w:tc>
          <w:tcPr>
            <w:tcW w:w="3005" w:type="dxa"/>
          </w:tcPr>
          <w:p w14:paraId="70AF24F3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ESP</w:t>
            </w:r>
          </w:p>
        </w:tc>
        <w:tc>
          <w:tcPr>
            <w:tcW w:w="1952" w:type="dxa"/>
          </w:tcPr>
          <w:p w14:paraId="0A2966F5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Master</w:t>
            </w:r>
          </w:p>
        </w:tc>
        <w:tc>
          <w:tcPr>
            <w:tcW w:w="4059" w:type="dxa"/>
          </w:tcPr>
          <w:p w14:paraId="715F6F09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Transfer response</w:t>
            </w:r>
          </w:p>
        </w:tc>
      </w:tr>
    </w:tbl>
    <w:p w14:paraId="59D9D639" w14:textId="77777777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14FC3488" w14:textId="77777777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  <w:r w:rsidRPr="00D03309">
        <w:rPr>
          <w:b/>
          <w:bCs/>
          <w:sz w:val="24"/>
          <w:szCs w:val="24"/>
          <w:lang w:val="en-US"/>
        </w:rPr>
        <w:lastRenderedPageBreak/>
        <w:br/>
        <w:t>Software/Tools:</w:t>
      </w:r>
    </w:p>
    <w:p w14:paraId="7A3300E6" w14:textId="11B67164" w:rsidR="004950C2" w:rsidRPr="00D03309" w:rsidRDefault="00010C69" w:rsidP="00D03309">
      <w:pPr>
        <w:spacing w:line="240" w:lineRule="auto"/>
        <w:rPr>
          <w:sz w:val="24"/>
          <w:szCs w:val="24"/>
          <w:lang w:val="en-US"/>
        </w:rPr>
      </w:pPr>
      <w:r w:rsidRPr="00D03309">
        <w:rPr>
          <w:sz w:val="24"/>
          <w:szCs w:val="24"/>
          <w:lang w:val="en-US"/>
        </w:rPr>
        <w:t>QuestaSim</w:t>
      </w:r>
      <w:r w:rsidRPr="00D03309">
        <w:rPr>
          <w:sz w:val="24"/>
          <w:szCs w:val="24"/>
          <w:lang w:val="en-US"/>
        </w:rPr>
        <w:br/>
        <w:t>Github</w:t>
      </w:r>
      <w:r w:rsidRPr="00D03309">
        <w:rPr>
          <w:sz w:val="24"/>
          <w:szCs w:val="24"/>
          <w:lang w:val="en-US"/>
        </w:rPr>
        <w:br/>
        <w:t>LaTex</w:t>
      </w:r>
    </w:p>
    <w:p w14:paraId="05024B2D" w14:textId="503AC8B7" w:rsidR="00D03309" w:rsidRPr="00D03309" w:rsidRDefault="00D03309" w:rsidP="00D03309">
      <w:pPr>
        <w:sectPr w:rsidR="00D03309" w:rsidRPr="00D03309" w:rsidSect="004950C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9" w:h="16834"/>
          <w:pgMar w:top="1440" w:right="1440" w:bottom="1440" w:left="1440" w:header="720" w:footer="720" w:gutter="0"/>
          <w:pgNumType w:start="1"/>
          <w:cols w:space="720"/>
          <w:docGrid w:linePitch="299"/>
        </w:sectPr>
      </w:pPr>
    </w:p>
    <w:p w14:paraId="59452F73" w14:textId="16E25C79" w:rsidR="00C86394" w:rsidRPr="00D03309" w:rsidRDefault="00C86394" w:rsidP="00C86394">
      <w:pPr>
        <w:pStyle w:val="Heading1"/>
      </w:pPr>
      <w:r w:rsidRPr="00D03309">
        <w:lastRenderedPageBreak/>
        <w:t>Verification Plan</w:t>
      </w:r>
    </w:p>
    <w:tbl>
      <w:tblPr>
        <w:tblStyle w:val="TableGrid"/>
        <w:tblW w:w="14064" w:type="dxa"/>
        <w:tblLook w:val="04A0" w:firstRow="1" w:lastRow="0" w:firstColumn="1" w:lastColumn="0" w:noHBand="0" w:noVBand="1"/>
      </w:tblPr>
      <w:tblGrid>
        <w:gridCol w:w="944"/>
        <w:gridCol w:w="2063"/>
        <w:gridCol w:w="4338"/>
        <w:gridCol w:w="706"/>
        <w:gridCol w:w="777"/>
        <w:gridCol w:w="992"/>
        <w:gridCol w:w="4244"/>
      </w:tblGrid>
      <w:tr w:rsidR="008706A6" w:rsidRPr="00D03309" w14:paraId="03C99EEA" w14:textId="1BD2E8F1" w:rsidTr="004D43D6">
        <w:trPr>
          <w:trHeight w:val="373"/>
        </w:trPr>
        <w:tc>
          <w:tcPr>
            <w:tcW w:w="947" w:type="dxa"/>
          </w:tcPr>
          <w:p w14:paraId="7B4DFC13" w14:textId="50B77379" w:rsidR="004950C2" w:rsidRPr="00D03309" w:rsidRDefault="004950C2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No.</w:t>
            </w:r>
          </w:p>
        </w:tc>
        <w:tc>
          <w:tcPr>
            <w:tcW w:w="2066" w:type="dxa"/>
          </w:tcPr>
          <w:p w14:paraId="79CC682C" w14:textId="1A82D5C0" w:rsidR="004950C2" w:rsidRPr="00D03309" w:rsidRDefault="004950C2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Feature</w:t>
            </w:r>
          </w:p>
        </w:tc>
        <w:tc>
          <w:tcPr>
            <w:tcW w:w="4353" w:type="dxa"/>
          </w:tcPr>
          <w:p w14:paraId="31C5692E" w14:textId="635A4BAF" w:rsidR="004950C2" w:rsidRPr="00D03309" w:rsidRDefault="004950C2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Test Description</w:t>
            </w:r>
          </w:p>
        </w:tc>
        <w:tc>
          <w:tcPr>
            <w:tcW w:w="670" w:type="dxa"/>
          </w:tcPr>
          <w:p w14:paraId="33D5052B" w14:textId="25931122" w:rsidR="004950C2" w:rsidRPr="00D03309" w:rsidRDefault="004950C2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Ref.</w:t>
            </w:r>
          </w:p>
        </w:tc>
        <w:tc>
          <w:tcPr>
            <w:tcW w:w="777" w:type="dxa"/>
          </w:tcPr>
          <w:p w14:paraId="7D60D3A9" w14:textId="61311A91" w:rsidR="004950C2" w:rsidRPr="00D03309" w:rsidRDefault="004950C2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Type</w:t>
            </w:r>
          </w:p>
        </w:tc>
        <w:tc>
          <w:tcPr>
            <w:tcW w:w="992" w:type="dxa"/>
          </w:tcPr>
          <w:p w14:paraId="06A50551" w14:textId="3397D78F" w:rsidR="004950C2" w:rsidRPr="00D03309" w:rsidRDefault="004950C2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Result</w:t>
            </w:r>
          </w:p>
        </w:tc>
        <w:tc>
          <w:tcPr>
            <w:tcW w:w="4259" w:type="dxa"/>
          </w:tcPr>
          <w:p w14:paraId="053F2E4F" w14:textId="5B3FBF54" w:rsidR="004950C2" w:rsidRPr="00D03309" w:rsidRDefault="004950C2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Comments</w:t>
            </w:r>
          </w:p>
        </w:tc>
      </w:tr>
      <w:tr w:rsidR="008706A6" w:rsidRPr="00D03309" w14:paraId="00390B46" w14:textId="63E04E7C" w:rsidTr="004D43D6">
        <w:trPr>
          <w:trHeight w:val="345"/>
        </w:trPr>
        <w:tc>
          <w:tcPr>
            <w:tcW w:w="947" w:type="dxa"/>
          </w:tcPr>
          <w:p w14:paraId="68E22A1B" w14:textId="3472FBCE" w:rsidR="004950C2" w:rsidRPr="00D03309" w:rsidRDefault="004950C2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</w:t>
            </w:r>
          </w:p>
        </w:tc>
        <w:tc>
          <w:tcPr>
            <w:tcW w:w="2066" w:type="dxa"/>
          </w:tcPr>
          <w:p w14:paraId="4776495D" w14:textId="073D96FC" w:rsidR="004950C2" w:rsidRPr="00D03309" w:rsidRDefault="00010C69">
            <w:pPr>
              <w:rPr>
                <w:rFonts w:eastAsia="Calibri"/>
                <w:color w:val="1C1E29"/>
              </w:rPr>
            </w:pPr>
            <w:r w:rsidRPr="00D03309">
              <w:rPr>
                <w:sz w:val="24"/>
                <w:szCs w:val="24"/>
                <w:lang w:val="en-US"/>
              </w:rPr>
              <w:t>Write Transfer from Master to Slave</w:t>
            </w:r>
            <w:r w:rsidRPr="00D03309">
              <w:rPr>
                <w:sz w:val="24"/>
                <w:szCs w:val="24"/>
                <w:lang w:val="en-US"/>
              </w:rPr>
              <w:br/>
            </w:r>
          </w:p>
        </w:tc>
        <w:tc>
          <w:tcPr>
            <w:tcW w:w="4353" w:type="dxa"/>
          </w:tcPr>
          <w:p w14:paraId="1FE962C8" w14:textId="33784917" w:rsidR="004950C2" w:rsidRPr="00D03309" w:rsidRDefault="00010C69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When HWRITE is </w:t>
            </w:r>
            <w:r w:rsidR="00A00023" w:rsidRPr="00D03309">
              <w:rPr>
                <w:rFonts w:eastAsia="Calibri"/>
                <w:color w:val="1C1E29"/>
              </w:rPr>
              <w:t>high then the Master will broadcast the data on the HWDATA [31:0] bus</w:t>
            </w:r>
            <w:r w:rsidR="00C4469A" w:rsidRPr="00D03309">
              <w:rPr>
                <w:rFonts w:eastAsia="Calibri"/>
                <w:color w:val="1C1E29"/>
              </w:rPr>
              <w:t xml:space="preserve"> for individual burst types</w:t>
            </w:r>
            <w:r w:rsidR="00D20253" w:rsidRPr="00D03309">
              <w:rPr>
                <w:rFonts w:eastAsia="Calibri"/>
                <w:color w:val="1C1E29"/>
              </w:rPr>
              <w:t xml:space="preserve"> i.e., HBURST [2:0] </w:t>
            </w:r>
            <w:r w:rsidR="00612CA7" w:rsidRPr="00D03309">
              <w:rPr>
                <w:rFonts w:eastAsia="Calibri"/>
                <w:color w:val="1C1E29"/>
              </w:rPr>
              <w:t>including incrementing and wrapping</w:t>
            </w:r>
            <w:r w:rsidR="000904F2" w:rsidRPr="00D03309">
              <w:rPr>
                <w:rFonts w:eastAsia="Calibri"/>
                <w:color w:val="1C1E29"/>
              </w:rPr>
              <w:t xml:space="preserve"> type</w:t>
            </w:r>
            <w:r w:rsidR="008706A6" w:rsidRPr="00D03309">
              <w:rPr>
                <w:rFonts w:eastAsia="Calibri"/>
                <w:color w:val="1C1E29"/>
              </w:rPr>
              <w:t>s</w:t>
            </w:r>
            <w:r w:rsidR="000904F2" w:rsidRPr="00D03309">
              <w:rPr>
                <w:rFonts w:eastAsia="Calibri"/>
                <w:color w:val="1C1E29"/>
              </w:rPr>
              <w:t>.</w:t>
            </w:r>
          </w:p>
        </w:tc>
        <w:tc>
          <w:tcPr>
            <w:tcW w:w="670" w:type="dxa"/>
          </w:tcPr>
          <w:p w14:paraId="7D6EAC7B" w14:textId="2FAEC19E" w:rsidR="004950C2" w:rsidRPr="00D03309" w:rsidRDefault="00A00023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777" w:type="dxa"/>
          </w:tcPr>
          <w:p w14:paraId="577F5F02" w14:textId="42D01E54" w:rsidR="00893E6F" w:rsidRPr="00D03309" w:rsidRDefault="00A00023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92" w:type="dxa"/>
          </w:tcPr>
          <w:p w14:paraId="4C6CAD16" w14:textId="0E59E3D0" w:rsidR="004950C2" w:rsidRPr="00D03309" w:rsidRDefault="004950C2">
            <w:pPr>
              <w:rPr>
                <w:rFonts w:eastAsia="Calibri"/>
                <w:color w:val="1C1E29"/>
              </w:rPr>
            </w:pPr>
          </w:p>
        </w:tc>
        <w:tc>
          <w:tcPr>
            <w:tcW w:w="4259" w:type="dxa"/>
          </w:tcPr>
          <w:p w14:paraId="2F2FD752" w14:textId="29854914" w:rsidR="004950C2" w:rsidRPr="00D03309" w:rsidRDefault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Successful write. HRESP should be low and HREADY should be high</w:t>
            </w:r>
          </w:p>
        </w:tc>
      </w:tr>
      <w:tr w:rsidR="008706A6" w:rsidRPr="00D03309" w14:paraId="69CABB9D" w14:textId="59642A52" w:rsidTr="004D43D6">
        <w:trPr>
          <w:trHeight w:val="345"/>
        </w:trPr>
        <w:tc>
          <w:tcPr>
            <w:tcW w:w="947" w:type="dxa"/>
          </w:tcPr>
          <w:p w14:paraId="27722D96" w14:textId="7ACE017B" w:rsidR="004950C2" w:rsidRPr="00D03309" w:rsidRDefault="00893E6F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2</w:t>
            </w:r>
          </w:p>
        </w:tc>
        <w:tc>
          <w:tcPr>
            <w:tcW w:w="2066" w:type="dxa"/>
          </w:tcPr>
          <w:p w14:paraId="624B8CF6" w14:textId="3541AFFD" w:rsidR="004950C2" w:rsidRPr="00D03309" w:rsidRDefault="00A00023">
            <w:pPr>
              <w:rPr>
                <w:rFonts w:eastAsia="Calibri"/>
                <w:color w:val="1C1E29"/>
              </w:rPr>
            </w:pPr>
            <w:r w:rsidRPr="00D03309">
              <w:rPr>
                <w:sz w:val="24"/>
                <w:szCs w:val="24"/>
                <w:lang w:val="en-US"/>
              </w:rPr>
              <w:t>Read Transfer from Slave to Master</w:t>
            </w:r>
          </w:p>
        </w:tc>
        <w:tc>
          <w:tcPr>
            <w:tcW w:w="4353" w:type="dxa"/>
          </w:tcPr>
          <w:p w14:paraId="076BADCF" w14:textId="5D9FA91B" w:rsidR="004950C2" w:rsidRPr="00D03309" w:rsidRDefault="00A00023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When HWRITE is low then the slave must generate the data on the HRDATA [31:0] bus</w:t>
            </w:r>
            <w:r w:rsidR="00D20253" w:rsidRPr="00D03309">
              <w:rPr>
                <w:rFonts w:eastAsia="Calibri"/>
                <w:color w:val="1C1E29"/>
              </w:rPr>
              <w:t xml:space="preserve"> for individual burst types i.e., </w:t>
            </w:r>
            <w:r w:rsidR="000904F2" w:rsidRPr="00D03309">
              <w:rPr>
                <w:rFonts w:eastAsia="Calibri"/>
                <w:color w:val="1C1E29"/>
              </w:rPr>
              <w:t>HBURST [2:0] including incrementing and wrapping type.</w:t>
            </w:r>
          </w:p>
        </w:tc>
        <w:tc>
          <w:tcPr>
            <w:tcW w:w="670" w:type="dxa"/>
          </w:tcPr>
          <w:p w14:paraId="220E97F9" w14:textId="45278E74" w:rsidR="004950C2" w:rsidRPr="00D03309" w:rsidRDefault="00A00023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777" w:type="dxa"/>
          </w:tcPr>
          <w:p w14:paraId="48F79C04" w14:textId="39E71750" w:rsidR="004950C2" w:rsidRPr="00D03309" w:rsidRDefault="00A00023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92" w:type="dxa"/>
          </w:tcPr>
          <w:p w14:paraId="5E2919AC" w14:textId="675C0806" w:rsidR="004950C2" w:rsidRPr="00D03309" w:rsidRDefault="004950C2">
            <w:pPr>
              <w:rPr>
                <w:rFonts w:eastAsia="Calibri"/>
                <w:color w:val="1C1E29"/>
              </w:rPr>
            </w:pPr>
          </w:p>
        </w:tc>
        <w:tc>
          <w:tcPr>
            <w:tcW w:w="4259" w:type="dxa"/>
          </w:tcPr>
          <w:p w14:paraId="72B87B34" w14:textId="78AB86B7" w:rsidR="004950C2" w:rsidRPr="00D03309" w:rsidRDefault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Successful read. HRESP should be low and HREADY should be high</w:t>
            </w:r>
          </w:p>
        </w:tc>
      </w:tr>
      <w:tr w:rsidR="008706A6" w:rsidRPr="00D03309" w14:paraId="5A7CAF77" w14:textId="28BFF9E2" w:rsidTr="004D43D6">
        <w:trPr>
          <w:trHeight w:val="345"/>
        </w:trPr>
        <w:tc>
          <w:tcPr>
            <w:tcW w:w="947" w:type="dxa"/>
          </w:tcPr>
          <w:p w14:paraId="2B2A67C2" w14:textId="6B0DC624" w:rsidR="004950C2" w:rsidRPr="00D03309" w:rsidRDefault="009A44F2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</w:t>
            </w:r>
          </w:p>
        </w:tc>
        <w:tc>
          <w:tcPr>
            <w:tcW w:w="2066" w:type="dxa"/>
          </w:tcPr>
          <w:p w14:paraId="14DB3CA5" w14:textId="05C72912" w:rsidR="004950C2" w:rsidRPr="00D03309" w:rsidRDefault="00117FF3">
            <w:pPr>
              <w:rPr>
                <w:rFonts w:eastAsia="Calibri"/>
                <w:color w:val="1C1E29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Continuous writing to </w:t>
            </w:r>
            <w:r w:rsidR="008706A6" w:rsidRPr="00D03309">
              <w:rPr>
                <w:sz w:val="24"/>
                <w:szCs w:val="24"/>
                <w:lang w:val="en-US"/>
              </w:rPr>
              <w:t xml:space="preserve">the </w:t>
            </w:r>
            <w:r w:rsidRPr="00D03309">
              <w:rPr>
                <w:sz w:val="24"/>
                <w:szCs w:val="24"/>
                <w:lang w:val="en-US"/>
              </w:rPr>
              <w:t xml:space="preserve">same slave at </w:t>
            </w:r>
            <w:r w:rsidR="008706A6" w:rsidRPr="00D03309">
              <w:rPr>
                <w:sz w:val="24"/>
                <w:szCs w:val="24"/>
                <w:lang w:val="en-US"/>
              </w:rPr>
              <w:t xml:space="preserve">the </w:t>
            </w:r>
            <w:r w:rsidRPr="00D03309">
              <w:rPr>
                <w:sz w:val="24"/>
                <w:szCs w:val="24"/>
                <w:lang w:val="en-US"/>
              </w:rPr>
              <w:t>same address location</w:t>
            </w:r>
          </w:p>
        </w:tc>
        <w:tc>
          <w:tcPr>
            <w:tcW w:w="4353" w:type="dxa"/>
          </w:tcPr>
          <w:p w14:paraId="39B23E23" w14:textId="6D1140DC" w:rsidR="004950C2" w:rsidRPr="00D03309" w:rsidRDefault="00117FF3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When HWRITE is high then the Master will broadcast the data</w:t>
            </w:r>
            <w:r w:rsidR="009A44F2" w:rsidRPr="00D03309">
              <w:rPr>
                <w:rFonts w:eastAsia="Calibri"/>
                <w:color w:val="1C1E29"/>
              </w:rPr>
              <w:t xml:space="preserve"> packets</w:t>
            </w:r>
            <w:r w:rsidRPr="00D03309">
              <w:rPr>
                <w:rFonts w:eastAsia="Calibri"/>
                <w:color w:val="1C1E29"/>
              </w:rPr>
              <w:t xml:space="preserve"> on the HWDATA [31:0] bus</w:t>
            </w:r>
            <w:r w:rsidR="000904F2" w:rsidRPr="00D03309">
              <w:rPr>
                <w:rFonts w:eastAsia="Calibri"/>
                <w:color w:val="1C1E29"/>
              </w:rPr>
              <w:t>.</w:t>
            </w:r>
          </w:p>
        </w:tc>
        <w:tc>
          <w:tcPr>
            <w:tcW w:w="670" w:type="dxa"/>
          </w:tcPr>
          <w:p w14:paraId="5B20C3D1" w14:textId="092C1502" w:rsidR="004950C2" w:rsidRPr="00D03309" w:rsidRDefault="00C4469A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777" w:type="dxa"/>
          </w:tcPr>
          <w:p w14:paraId="0606A766" w14:textId="6B497D68" w:rsidR="004950C2" w:rsidRPr="00D03309" w:rsidRDefault="00C4469A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92" w:type="dxa"/>
          </w:tcPr>
          <w:p w14:paraId="4850AFFF" w14:textId="3AC9A618" w:rsidR="004950C2" w:rsidRPr="00D03309" w:rsidRDefault="004950C2">
            <w:pPr>
              <w:rPr>
                <w:rFonts w:eastAsia="Calibri"/>
                <w:color w:val="1C1E29"/>
              </w:rPr>
            </w:pPr>
          </w:p>
        </w:tc>
        <w:tc>
          <w:tcPr>
            <w:tcW w:w="4259" w:type="dxa"/>
          </w:tcPr>
          <w:p w14:paraId="67E22C30" w14:textId="29624A50" w:rsidR="004950C2" w:rsidRPr="00D03309" w:rsidRDefault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Successful write. HRESP should be low and HREADY should be high for the successive data packets</w:t>
            </w:r>
          </w:p>
        </w:tc>
      </w:tr>
      <w:tr w:rsidR="008706A6" w:rsidRPr="00D03309" w14:paraId="5D788813" w14:textId="6AC62C83" w:rsidTr="004D43D6">
        <w:trPr>
          <w:trHeight w:val="345"/>
        </w:trPr>
        <w:tc>
          <w:tcPr>
            <w:tcW w:w="947" w:type="dxa"/>
          </w:tcPr>
          <w:p w14:paraId="7C643C4C" w14:textId="6D8C9B46" w:rsidR="004950C2" w:rsidRPr="00D03309" w:rsidRDefault="000904F2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4</w:t>
            </w:r>
          </w:p>
        </w:tc>
        <w:tc>
          <w:tcPr>
            <w:tcW w:w="2066" w:type="dxa"/>
          </w:tcPr>
          <w:p w14:paraId="2C6A282C" w14:textId="447F4086" w:rsidR="004950C2" w:rsidRPr="00D03309" w:rsidRDefault="009A44F2">
            <w:pPr>
              <w:rPr>
                <w:rFonts w:eastAsia="Calibri"/>
                <w:color w:val="1C1E29"/>
              </w:rPr>
            </w:pPr>
            <w:r w:rsidRPr="00D03309">
              <w:rPr>
                <w:sz w:val="24"/>
                <w:szCs w:val="24"/>
                <w:lang w:val="en-US"/>
              </w:rPr>
              <w:t>Continuous reading from the same slave and same address location</w:t>
            </w:r>
          </w:p>
        </w:tc>
        <w:tc>
          <w:tcPr>
            <w:tcW w:w="4353" w:type="dxa"/>
          </w:tcPr>
          <w:p w14:paraId="7F93DD7F" w14:textId="6801C7C1" w:rsidR="004950C2" w:rsidRPr="00D03309" w:rsidRDefault="009A44F2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When HWRITE is low then the slave must generate the data packets on the HRDATA [31:0] bus</w:t>
            </w:r>
            <w:r w:rsidR="000904F2" w:rsidRPr="00D03309">
              <w:rPr>
                <w:rFonts w:eastAsia="Calibri"/>
                <w:color w:val="1C1E29"/>
              </w:rPr>
              <w:t>.</w:t>
            </w:r>
          </w:p>
        </w:tc>
        <w:tc>
          <w:tcPr>
            <w:tcW w:w="670" w:type="dxa"/>
          </w:tcPr>
          <w:p w14:paraId="4322610C" w14:textId="7523088C" w:rsidR="004950C2" w:rsidRPr="00D03309" w:rsidRDefault="00C4469A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777" w:type="dxa"/>
          </w:tcPr>
          <w:p w14:paraId="66A55635" w14:textId="6FEBE68A" w:rsidR="004950C2" w:rsidRPr="00D03309" w:rsidRDefault="00C4469A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92" w:type="dxa"/>
          </w:tcPr>
          <w:p w14:paraId="6FE91FDE" w14:textId="01160AAD" w:rsidR="004950C2" w:rsidRPr="00D03309" w:rsidRDefault="004950C2">
            <w:pPr>
              <w:rPr>
                <w:rFonts w:eastAsia="Calibri"/>
                <w:color w:val="1C1E29"/>
              </w:rPr>
            </w:pPr>
          </w:p>
        </w:tc>
        <w:tc>
          <w:tcPr>
            <w:tcW w:w="4259" w:type="dxa"/>
          </w:tcPr>
          <w:p w14:paraId="4FA6A030" w14:textId="1324AD38" w:rsidR="004950C2" w:rsidRPr="00D03309" w:rsidRDefault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Successful read. HRESP should be low and HREADY should be high for the successive data packets</w:t>
            </w:r>
          </w:p>
        </w:tc>
      </w:tr>
      <w:tr w:rsidR="008706A6" w:rsidRPr="00D03309" w14:paraId="0FE492F6" w14:textId="465C425B" w:rsidTr="004D43D6">
        <w:trPr>
          <w:trHeight w:val="345"/>
        </w:trPr>
        <w:tc>
          <w:tcPr>
            <w:tcW w:w="947" w:type="dxa"/>
          </w:tcPr>
          <w:p w14:paraId="740927A0" w14:textId="63053792" w:rsidR="004950C2" w:rsidRPr="00D03309" w:rsidRDefault="000904F2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5</w:t>
            </w:r>
          </w:p>
        </w:tc>
        <w:tc>
          <w:tcPr>
            <w:tcW w:w="2066" w:type="dxa"/>
          </w:tcPr>
          <w:p w14:paraId="1E422674" w14:textId="4B1C1FBE" w:rsidR="004950C2" w:rsidRPr="00D03309" w:rsidRDefault="009A44F2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Random Write transfer</w:t>
            </w:r>
            <w:r w:rsidR="00C4469A" w:rsidRPr="00D03309">
              <w:rPr>
                <w:rFonts w:eastAsia="Calibri"/>
                <w:color w:val="1C1E29"/>
              </w:rPr>
              <w:t>s</w:t>
            </w:r>
          </w:p>
        </w:tc>
        <w:tc>
          <w:tcPr>
            <w:tcW w:w="4353" w:type="dxa"/>
          </w:tcPr>
          <w:p w14:paraId="6AC9F765" w14:textId="1FB84922" w:rsidR="004950C2" w:rsidRPr="00D03309" w:rsidRDefault="00C4469A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When HWRITE is high then the Master will broadcast the data packets on the HWDATA [31:0] bus</w:t>
            </w:r>
            <w:r w:rsidR="000904F2" w:rsidRPr="00D03309">
              <w:rPr>
                <w:rFonts w:eastAsia="Calibri"/>
                <w:color w:val="1C1E29"/>
              </w:rPr>
              <w:t>.</w:t>
            </w:r>
          </w:p>
        </w:tc>
        <w:tc>
          <w:tcPr>
            <w:tcW w:w="670" w:type="dxa"/>
          </w:tcPr>
          <w:p w14:paraId="11A338D7" w14:textId="4079CBC8" w:rsidR="004950C2" w:rsidRPr="00D03309" w:rsidRDefault="00C4469A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777" w:type="dxa"/>
          </w:tcPr>
          <w:p w14:paraId="6124D3ED" w14:textId="190D028B" w:rsidR="004950C2" w:rsidRPr="00D03309" w:rsidRDefault="00C4469A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92" w:type="dxa"/>
          </w:tcPr>
          <w:p w14:paraId="5CE31D36" w14:textId="46AD211F" w:rsidR="004950C2" w:rsidRPr="00D03309" w:rsidRDefault="004950C2">
            <w:pPr>
              <w:rPr>
                <w:rFonts w:eastAsia="Calibri"/>
                <w:color w:val="1C1E29"/>
              </w:rPr>
            </w:pPr>
          </w:p>
        </w:tc>
        <w:tc>
          <w:tcPr>
            <w:tcW w:w="4259" w:type="dxa"/>
          </w:tcPr>
          <w:p w14:paraId="5C6A6CA2" w14:textId="7ADC72A8" w:rsidR="004950C2" w:rsidRPr="00D03309" w:rsidRDefault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Successful write. HRESP should be low and HREADY should be high for the successive data packets</w:t>
            </w:r>
          </w:p>
        </w:tc>
      </w:tr>
      <w:tr w:rsidR="008706A6" w:rsidRPr="00D03309" w14:paraId="70A44C8A" w14:textId="79D658F1" w:rsidTr="004D43D6">
        <w:trPr>
          <w:trHeight w:val="345"/>
        </w:trPr>
        <w:tc>
          <w:tcPr>
            <w:tcW w:w="947" w:type="dxa"/>
          </w:tcPr>
          <w:p w14:paraId="4EE6A1E3" w14:textId="3BB59269" w:rsidR="004950C2" w:rsidRPr="00D03309" w:rsidRDefault="002F0A18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7</w:t>
            </w:r>
          </w:p>
        </w:tc>
        <w:tc>
          <w:tcPr>
            <w:tcW w:w="2066" w:type="dxa"/>
          </w:tcPr>
          <w:p w14:paraId="00DD55FD" w14:textId="10FA8635" w:rsidR="004950C2" w:rsidRPr="00D03309" w:rsidRDefault="009A44F2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Random Read Transfer</w:t>
            </w:r>
            <w:r w:rsidR="00C4469A" w:rsidRPr="00D03309">
              <w:rPr>
                <w:rFonts w:eastAsia="Calibri"/>
                <w:color w:val="1C1E29"/>
              </w:rPr>
              <w:t>s</w:t>
            </w:r>
          </w:p>
        </w:tc>
        <w:tc>
          <w:tcPr>
            <w:tcW w:w="4353" w:type="dxa"/>
          </w:tcPr>
          <w:p w14:paraId="46387A31" w14:textId="69EF5A8B" w:rsidR="004950C2" w:rsidRPr="00D03309" w:rsidRDefault="00C4469A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When HWRITE is low then the slave must generate the data packets on the HRDATA [31:0] bus.</w:t>
            </w:r>
          </w:p>
        </w:tc>
        <w:tc>
          <w:tcPr>
            <w:tcW w:w="670" w:type="dxa"/>
          </w:tcPr>
          <w:p w14:paraId="4A9B5159" w14:textId="38EE859E" w:rsidR="004950C2" w:rsidRPr="00D03309" w:rsidRDefault="00C4469A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777" w:type="dxa"/>
          </w:tcPr>
          <w:p w14:paraId="7FB474E0" w14:textId="36BE40BD" w:rsidR="004950C2" w:rsidRPr="00D03309" w:rsidRDefault="00C4469A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92" w:type="dxa"/>
          </w:tcPr>
          <w:p w14:paraId="48F4C131" w14:textId="3E5F278A" w:rsidR="004950C2" w:rsidRPr="00D03309" w:rsidRDefault="004950C2">
            <w:pPr>
              <w:rPr>
                <w:rFonts w:eastAsia="Calibri"/>
                <w:color w:val="1C1E29"/>
              </w:rPr>
            </w:pPr>
          </w:p>
        </w:tc>
        <w:tc>
          <w:tcPr>
            <w:tcW w:w="4259" w:type="dxa"/>
          </w:tcPr>
          <w:p w14:paraId="2F1F0A71" w14:textId="637CC122" w:rsidR="004950C2" w:rsidRPr="00D03309" w:rsidRDefault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Successful read. HRESP should be low and HREADY should be high for the successive data packets</w:t>
            </w:r>
          </w:p>
        </w:tc>
      </w:tr>
      <w:tr w:rsidR="008706A6" w:rsidRPr="00D03309" w14:paraId="001169D7" w14:textId="77777777" w:rsidTr="004D43D6">
        <w:trPr>
          <w:trHeight w:val="345"/>
        </w:trPr>
        <w:tc>
          <w:tcPr>
            <w:tcW w:w="947" w:type="dxa"/>
          </w:tcPr>
          <w:p w14:paraId="2A3BBFA1" w14:textId="0F00D8BD" w:rsidR="008706A6" w:rsidRPr="00D03309" w:rsidRDefault="002F0A18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lastRenderedPageBreak/>
              <w:t>8</w:t>
            </w:r>
          </w:p>
        </w:tc>
        <w:tc>
          <w:tcPr>
            <w:tcW w:w="2066" w:type="dxa"/>
          </w:tcPr>
          <w:p w14:paraId="51334666" w14:textId="34A11790" w:rsidR="008706A6" w:rsidRPr="00D03309" w:rsidRDefault="008706A6">
            <w:pPr>
              <w:rPr>
                <w:rFonts w:eastAsia="Calibri"/>
                <w:color w:val="1C1E29"/>
              </w:rPr>
            </w:pPr>
            <w:r w:rsidRPr="00D03309">
              <w:rPr>
                <w:sz w:val="24"/>
                <w:szCs w:val="24"/>
                <w:lang w:val="en-US"/>
              </w:rPr>
              <w:t>Write-Read Transfer</w:t>
            </w:r>
          </w:p>
        </w:tc>
        <w:tc>
          <w:tcPr>
            <w:tcW w:w="4353" w:type="dxa"/>
          </w:tcPr>
          <w:p w14:paraId="372098C3" w14:textId="420FA2C0" w:rsidR="008706A6" w:rsidRPr="00D03309" w:rsidRDefault="008706A6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Write transfer followed by Read transfer at a particular address A.</w:t>
            </w:r>
          </w:p>
        </w:tc>
        <w:tc>
          <w:tcPr>
            <w:tcW w:w="670" w:type="dxa"/>
          </w:tcPr>
          <w:p w14:paraId="78914548" w14:textId="336093E8" w:rsidR="008706A6" w:rsidRPr="00D03309" w:rsidRDefault="008706A6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777" w:type="dxa"/>
          </w:tcPr>
          <w:p w14:paraId="781BD031" w14:textId="5949B4AE" w:rsidR="008706A6" w:rsidRPr="00D03309" w:rsidRDefault="008706A6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92" w:type="dxa"/>
          </w:tcPr>
          <w:p w14:paraId="5E0EDD83" w14:textId="520178C9" w:rsidR="008706A6" w:rsidRPr="00D03309" w:rsidRDefault="008706A6">
            <w:pPr>
              <w:rPr>
                <w:rFonts w:eastAsia="Calibri"/>
                <w:color w:val="1C1E29"/>
              </w:rPr>
            </w:pPr>
          </w:p>
        </w:tc>
        <w:tc>
          <w:tcPr>
            <w:tcW w:w="4259" w:type="dxa"/>
          </w:tcPr>
          <w:p w14:paraId="7B54D236" w14:textId="1D839BBA" w:rsidR="008706A6" w:rsidRPr="00D03309" w:rsidRDefault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HRESP is low, HREADY is high and the address location must have the updated value</w:t>
            </w:r>
          </w:p>
        </w:tc>
      </w:tr>
      <w:tr w:rsidR="008706A6" w:rsidRPr="00D03309" w14:paraId="07A58299" w14:textId="77777777" w:rsidTr="004D43D6">
        <w:trPr>
          <w:trHeight w:val="345"/>
        </w:trPr>
        <w:tc>
          <w:tcPr>
            <w:tcW w:w="947" w:type="dxa"/>
          </w:tcPr>
          <w:p w14:paraId="512B70AE" w14:textId="2165FAB7" w:rsidR="008706A6" w:rsidRPr="00D03309" w:rsidRDefault="002F0A18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9</w:t>
            </w:r>
          </w:p>
        </w:tc>
        <w:tc>
          <w:tcPr>
            <w:tcW w:w="2066" w:type="dxa"/>
          </w:tcPr>
          <w:p w14:paraId="0A8EA6CB" w14:textId="47A6B01D" w:rsidR="008706A6" w:rsidRPr="00D03309" w:rsidRDefault="008706A6">
            <w:pPr>
              <w:rPr>
                <w:rFonts w:eastAsia="Calibri"/>
                <w:color w:val="1C1E29"/>
              </w:rPr>
            </w:pPr>
            <w:r w:rsidRPr="00D03309">
              <w:rPr>
                <w:sz w:val="24"/>
                <w:szCs w:val="24"/>
                <w:lang w:val="en-US"/>
              </w:rPr>
              <w:t>Read-Write Transfer</w:t>
            </w:r>
          </w:p>
        </w:tc>
        <w:tc>
          <w:tcPr>
            <w:tcW w:w="4353" w:type="dxa"/>
          </w:tcPr>
          <w:p w14:paraId="1DA17C96" w14:textId="56F1CCA6" w:rsidR="008706A6" w:rsidRPr="00D03309" w:rsidRDefault="008706A6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Read transfer followed by Write transfer at a particular address A.</w:t>
            </w:r>
          </w:p>
        </w:tc>
        <w:tc>
          <w:tcPr>
            <w:tcW w:w="670" w:type="dxa"/>
          </w:tcPr>
          <w:p w14:paraId="57353ADE" w14:textId="55C738CC" w:rsidR="008706A6" w:rsidRPr="00D03309" w:rsidRDefault="008706A6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777" w:type="dxa"/>
          </w:tcPr>
          <w:p w14:paraId="30202F37" w14:textId="21937357" w:rsidR="008706A6" w:rsidRPr="00D03309" w:rsidRDefault="008706A6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92" w:type="dxa"/>
          </w:tcPr>
          <w:p w14:paraId="66665A83" w14:textId="0A454F7F" w:rsidR="008706A6" w:rsidRPr="00D03309" w:rsidRDefault="008706A6">
            <w:pPr>
              <w:rPr>
                <w:rFonts w:eastAsia="Calibri"/>
                <w:color w:val="1C1E29"/>
              </w:rPr>
            </w:pPr>
          </w:p>
          <w:p w14:paraId="5DC01F47" w14:textId="76C1083F" w:rsidR="008706A6" w:rsidRPr="00D03309" w:rsidRDefault="008706A6">
            <w:pPr>
              <w:rPr>
                <w:rFonts w:eastAsia="Calibri"/>
                <w:color w:val="1C1E29"/>
              </w:rPr>
            </w:pPr>
          </w:p>
        </w:tc>
        <w:tc>
          <w:tcPr>
            <w:tcW w:w="4259" w:type="dxa"/>
          </w:tcPr>
          <w:p w14:paraId="46785D4C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HRESP is low, HREADY is high and the slave must return the previous Data (A).</w:t>
            </w:r>
          </w:p>
          <w:p w14:paraId="2E7CDFE1" w14:textId="77777777" w:rsidR="008706A6" w:rsidRPr="00D03309" w:rsidRDefault="008706A6">
            <w:pPr>
              <w:rPr>
                <w:rFonts w:eastAsia="Calibri"/>
                <w:color w:val="1C1E29"/>
              </w:rPr>
            </w:pPr>
          </w:p>
        </w:tc>
      </w:tr>
      <w:tr w:rsidR="00F30970" w:rsidRPr="00D03309" w14:paraId="664216D3" w14:textId="77777777" w:rsidTr="004D43D6">
        <w:trPr>
          <w:trHeight w:val="345"/>
        </w:trPr>
        <w:tc>
          <w:tcPr>
            <w:tcW w:w="947" w:type="dxa"/>
          </w:tcPr>
          <w:p w14:paraId="3D801577" w14:textId="4906673D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0</w:t>
            </w:r>
          </w:p>
        </w:tc>
        <w:tc>
          <w:tcPr>
            <w:tcW w:w="2066" w:type="dxa"/>
          </w:tcPr>
          <w:p w14:paraId="75C44760" w14:textId="4FE5470A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Global Signal:</w:t>
            </w:r>
            <w:r w:rsidRPr="00D03309">
              <w:rPr>
                <w:rFonts w:eastAsia="Calibri"/>
                <w:color w:val="1C1E29"/>
              </w:rPr>
              <w:br/>
              <w:t>HCLK</w:t>
            </w:r>
          </w:p>
        </w:tc>
        <w:tc>
          <w:tcPr>
            <w:tcW w:w="4353" w:type="dxa"/>
          </w:tcPr>
          <w:p w14:paraId="05F32337" w14:textId="1C16545B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A clock signal is generated in the top module</w:t>
            </w:r>
          </w:p>
        </w:tc>
        <w:tc>
          <w:tcPr>
            <w:tcW w:w="670" w:type="dxa"/>
          </w:tcPr>
          <w:p w14:paraId="5B9AB9D7" w14:textId="7B82FA1D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7.1.1</w:t>
            </w:r>
          </w:p>
        </w:tc>
        <w:tc>
          <w:tcPr>
            <w:tcW w:w="777" w:type="dxa"/>
          </w:tcPr>
          <w:p w14:paraId="59D8442C" w14:textId="6AC213CF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A</w:t>
            </w:r>
          </w:p>
        </w:tc>
        <w:tc>
          <w:tcPr>
            <w:tcW w:w="992" w:type="dxa"/>
          </w:tcPr>
          <w:p w14:paraId="58BC285F" w14:textId="36F5EA51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59" w:type="dxa"/>
          </w:tcPr>
          <w:p w14:paraId="45659CED" w14:textId="4DC3C952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All input signals must be sampled at the rising edge of the clock and changes in the output signals must occur after the rising edge.</w:t>
            </w:r>
          </w:p>
        </w:tc>
      </w:tr>
      <w:tr w:rsidR="00F30970" w:rsidRPr="00D03309" w14:paraId="7CC8B7C2" w14:textId="77777777" w:rsidTr="004D43D6">
        <w:trPr>
          <w:trHeight w:val="345"/>
        </w:trPr>
        <w:tc>
          <w:tcPr>
            <w:tcW w:w="947" w:type="dxa"/>
          </w:tcPr>
          <w:p w14:paraId="01D60067" w14:textId="54DB4AB6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1</w:t>
            </w:r>
          </w:p>
        </w:tc>
        <w:tc>
          <w:tcPr>
            <w:tcW w:w="2066" w:type="dxa"/>
          </w:tcPr>
          <w:p w14:paraId="0F38CA90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Global Signal:</w:t>
            </w:r>
          </w:p>
          <w:p w14:paraId="09DA291E" w14:textId="34639D0B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HRESTn</w:t>
            </w:r>
          </w:p>
        </w:tc>
        <w:tc>
          <w:tcPr>
            <w:tcW w:w="4353" w:type="dxa"/>
          </w:tcPr>
          <w:p w14:paraId="11681222" w14:textId="03D8997C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Since this is an active low signal. When asserted then it must reset all bus elements. Note: Slaves must ensure that HREADYOUT is high. HTRANS [1:0] must indicate IDLE. </w:t>
            </w:r>
          </w:p>
        </w:tc>
        <w:tc>
          <w:tcPr>
            <w:tcW w:w="670" w:type="dxa"/>
          </w:tcPr>
          <w:p w14:paraId="608C6F97" w14:textId="52B157E7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7.1.2</w:t>
            </w:r>
          </w:p>
        </w:tc>
        <w:tc>
          <w:tcPr>
            <w:tcW w:w="777" w:type="dxa"/>
          </w:tcPr>
          <w:p w14:paraId="06A1EF3B" w14:textId="73952B19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92" w:type="dxa"/>
          </w:tcPr>
          <w:p w14:paraId="0D634D81" w14:textId="326EEBFB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59" w:type="dxa"/>
          </w:tcPr>
          <w:p w14:paraId="35A101A4" w14:textId="7472BB28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All previous binary information in the bust elements will be lost.</w:t>
            </w:r>
          </w:p>
        </w:tc>
      </w:tr>
      <w:tr w:rsidR="00F30970" w:rsidRPr="00D03309" w14:paraId="516320F4" w14:textId="77777777" w:rsidTr="004D43D6">
        <w:trPr>
          <w:trHeight w:val="345"/>
        </w:trPr>
        <w:tc>
          <w:tcPr>
            <w:tcW w:w="947" w:type="dxa"/>
          </w:tcPr>
          <w:p w14:paraId="1DE8C2A9" w14:textId="122F9155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2</w:t>
            </w:r>
          </w:p>
        </w:tc>
        <w:tc>
          <w:tcPr>
            <w:tcW w:w="2066" w:type="dxa"/>
          </w:tcPr>
          <w:p w14:paraId="05809DF2" w14:textId="52436D44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Master Signal: IDLE</w:t>
            </w:r>
            <w:r w:rsidRPr="00D03309">
              <w:rPr>
                <w:rFonts w:eastAsia="Calibri"/>
                <w:color w:val="1C1E29"/>
              </w:rPr>
              <w:br/>
              <w:t xml:space="preserve">HTRANS [1:0] =b00 </w:t>
            </w:r>
          </w:p>
        </w:tc>
        <w:tc>
          <w:tcPr>
            <w:tcW w:w="4353" w:type="dxa"/>
          </w:tcPr>
          <w:p w14:paraId="32380A82" w14:textId="6941F284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When IDLE transfer is inserted to an address. </w:t>
            </w:r>
          </w:p>
        </w:tc>
        <w:tc>
          <w:tcPr>
            <w:tcW w:w="670" w:type="dxa"/>
          </w:tcPr>
          <w:p w14:paraId="2AF7DC8B" w14:textId="7608407A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2</w:t>
            </w:r>
          </w:p>
        </w:tc>
        <w:tc>
          <w:tcPr>
            <w:tcW w:w="777" w:type="dxa"/>
          </w:tcPr>
          <w:p w14:paraId="01D486A2" w14:textId="3596902B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92" w:type="dxa"/>
          </w:tcPr>
          <w:p w14:paraId="513DA8ED" w14:textId="07C7BC3C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59" w:type="dxa"/>
          </w:tcPr>
          <w:p w14:paraId="45866F28" w14:textId="49E0C15E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he HREADY must be low during the IDLE transfer.</w:t>
            </w:r>
            <w:r>
              <w:rPr>
                <w:rFonts w:eastAsia="Calibri"/>
                <w:color w:val="1C1E29"/>
              </w:rPr>
              <w:t xml:space="preserve"> </w:t>
            </w:r>
            <w:r w:rsidRPr="00D03309">
              <w:rPr>
                <w:rFonts w:eastAsia="Calibri"/>
                <w:color w:val="1C1E29"/>
              </w:rPr>
              <w:t xml:space="preserve">The transfer must be ignored by the slave. Slave must provide </w:t>
            </w:r>
            <w:proofErr w:type="gramStart"/>
            <w:r w:rsidRPr="00D03309">
              <w:rPr>
                <w:rFonts w:eastAsia="Calibri"/>
                <w:color w:val="1C1E29"/>
              </w:rPr>
              <w:t>a</w:t>
            </w:r>
            <w:proofErr w:type="gramEnd"/>
            <w:r w:rsidRPr="00D03309">
              <w:rPr>
                <w:rFonts w:eastAsia="Calibri"/>
                <w:color w:val="1C1E29"/>
              </w:rPr>
              <w:t xml:space="preserve"> OKAY response.</w:t>
            </w:r>
          </w:p>
        </w:tc>
      </w:tr>
      <w:tr w:rsidR="00F30970" w:rsidRPr="00D03309" w14:paraId="0011EDF4" w14:textId="77777777" w:rsidTr="004D43D6">
        <w:trPr>
          <w:trHeight w:val="345"/>
        </w:trPr>
        <w:tc>
          <w:tcPr>
            <w:tcW w:w="947" w:type="dxa"/>
          </w:tcPr>
          <w:p w14:paraId="24976D46" w14:textId="50E1E0C3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3</w:t>
            </w:r>
          </w:p>
        </w:tc>
        <w:tc>
          <w:tcPr>
            <w:tcW w:w="2066" w:type="dxa"/>
          </w:tcPr>
          <w:p w14:paraId="6047E3FB" w14:textId="1BF9BB19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ansfer type changed during waited states: Scenario 1</w:t>
            </w:r>
          </w:p>
        </w:tc>
        <w:tc>
          <w:tcPr>
            <w:tcW w:w="4353" w:type="dxa"/>
          </w:tcPr>
          <w:p w14:paraId="4101EDF3" w14:textId="5ACE75D5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ansfer type changes from IDLE to NONSEQ during waited states. The HTRANS signal must be kept constant after the transition until HREADY is high</w:t>
            </w:r>
          </w:p>
        </w:tc>
        <w:tc>
          <w:tcPr>
            <w:tcW w:w="670" w:type="dxa"/>
          </w:tcPr>
          <w:p w14:paraId="02124DFC" w14:textId="490E1366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6.1</w:t>
            </w:r>
          </w:p>
        </w:tc>
        <w:tc>
          <w:tcPr>
            <w:tcW w:w="777" w:type="dxa"/>
          </w:tcPr>
          <w:p w14:paraId="134673B2" w14:textId="05952D20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A</w:t>
            </w:r>
          </w:p>
        </w:tc>
        <w:tc>
          <w:tcPr>
            <w:tcW w:w="992" w:type="dxa"/>
          </w:tcPr>
          <w:p w14:paraId="10D14185" w14:textId="7430CC63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59" w:type="dxa"/>
          </w:tcPr>
          <w:p w14:paraId="46CB4B3B" w14:textId="55E7EE05" w:rsidR="00F30970" w:rsidRPr="00D03309" w:rsidRDefault="00225263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Successfully transfer type changed. Slave must give OKAY response.</w:t>
            </w:r>
          </w:p>
        </w:tc>
      </w:tr>
      <w:tr w:rsidR="00F30970" w:rsidRPr="00D03309" w14:paraId="704F086D" w14:textId="77777777" w:rsidTr="004D43D6">
        <w:trPr>
          <w:trHeight w:val="345"/>
        </w:trPr>
        <w:tc>
          <w:tcPr>
            <w:tcW w:w="947" w:type="dxa"/>
          </w:tcPr>
          <w:p w14:paraId="23D7ADB0" w14:textId="1B6713CD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4</w:t>
            </w:r>
          </w:p>
        </w:tc>
        <w:tc>
          <w:tcPr>
            <w:tcW w:w="2066" w:type="dxa"/>
          </w:tcPr>
          <w:p w14:paraId="242F103B" w14:textId="26190136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ansfer type changed during waited states: Scenario 2</w:t>
            </w:r>
          </w:p>
        </w:tc>
        <w:tc>
          <w:tcPr>
            <w:tcW w:w="4353" w:type="dxa"/>
          </w:tcPr>
          <w:p w14:paraId="3C8E725D" w14:textId="6D12581F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ansfer type changes from BUSY to SEQ during waited states for fixed length bursts. The HTRANS signal must be kept constant after the transition until HREADY is high</w:t>
            </w:r>
          </w:p>
        </w:tc>
        <w:tc>
          <w:tcPr>
            <w:tcW w:w="670" w:type="dxa"/>
          </w:tcPr>
          <w:p w14:paraId="3FC625D6" w14:textId="0638173A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6.1</w:t>
            </w:r>
          </w:p>
        </w:tc>
        <w:tc>
          <w:tcPr>
            <w:tcW w:w="777" w:type="dxa"/>
          </w:tcPr>
          <w:p w14:paraId="2FA66A98" w14:textId="27B7B275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A</w:t>
            </w:r>
          </w:p>
        </w:tc>
        <w:tc>
          <w:tcPr>
            <w:tcW w:w="992" w:type="dxa"/>
          </w:tcPr>
          <w:p w14:paraId="1E54199F" w14:textId="706B45CA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59" w:type="dxa"/>
          </w:tcPr>
          <w:p w14:paraId="1B67986B" w14:textId="6EEBCD30" w:rsidR="00F30970" w:rsidRPr="00D03309" w:rsidRDefault="00225263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Successfully transfer type changed. Slave must give OKAY response.</w:t>
            </w:r>
          </w:p>
        </w:tc>
      </w:tr>
      <w:tr w:rsidR="00F30970" w:rsidRPr="00D03309" w14:paraId="477FABD4" w14:textId="77777777" w:rsidTr="004D43D6">
        <w:trPr>
          <w:trHeight w:val="345"/>
        </w:trPr>
        <w:tc>
          <w:tcPr>
            <w:tcW w:w="947" w:type="dxa"/>
          </w:tcPr>
          <w:p w14:paraId="1A794035" w14:textId="3635814B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5</w:t>
            </w:r>
          </w:p>
          <w:p w14:paraId="5F389A86" w14:textId="3976B7E3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2066" w:type="dxa"/>
          </w:tcPr>
          <w:p w14:paraId="198CE565" w14:textId="69719488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ansfer type changed during waited states: Scenario 3</w:t>
            </w:r>
          </w:p>
        </w:tc>
        <w:tc>
          <w:tcPr>
            <w:tcW w:w="4353" w:type="dxa"/>
          </w:tcPr>
          <w:p w14:paraId="4D49030C" w14:textId="082A0B58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Transfer type changes from BUSY to any other type during waited states for undefined length burst. The burst continues if a SEQ transfer is performed but terminates if and IDLE or NONSEQ transfer is performed. </w:t>
            </w:r>
          </w:p>
        </w:tc>
        <w:tc>
          <w:tcPr>
            <w:tcW w:w="670" w:type="dxa"/>
          </w:tcPr>
          <w:p w14:paraId="0506B569" w14:textId="32601F39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6.1</w:t>
            </w:r>
          </w:p>
        </w:tc>
        <w:tc>
          <w:tcPr>
            <w:tcW w:w="777" w:type="dxa"/>
          </w:tcPr>
          <w:p w14:paraId="6D6A2CA6" w14:textId="2C9A8E39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A</w:t>
            </w:r>
          </w:p>
        </w:tc>
        <w:tc>
          <w:tcPr>
            <w:tcW w:w="992" w:type="dxa"/>
          </w:tcPr>
          <w:p w14:paraId="1D3FBC4A" w14:textId="595B205B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59" w:type="dxa"/>
          </w:tcPr>
          <w:p w14:paraId="31273096" w14:textId="3004DAEB" w:rsidR="00F30970" w:rsidRPr="00D03309" w:rsidRDefault="00225263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Successfully transfer type changed. Slave must give OKAY response.</w:t>
            </w:r>
          </w:p>
        </w:tc>
      </w:tr>
      <w:tr w:rsidR="00F30970" w:rsidRPr="00D03309" w14:paraId="5598594E" w14:textId="77777777" w:rsidTr="004D43D6">
        <w:trPr>
          <w:trHeight w:val="345"/>
        </w:trPr>
        <w:tc>
          <w:tcPr>
            <w:tcW w:w="947" w:type="dxa"/>
          </w:tcPr>
          <w:p w14:paraId="1D58C7C5" w14:textId="562BF9A5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lastRenderedPageBreak/>
              <w:t>16</w:t>
            </w:r>
          </w:p>
        </w:tc>
        <w:tc>
          <w:tcPr>
            <w:tcW w:w="2066" w:type="dxa"/>
          </w:tcPr>
          <w:p w14:paraId="71F48217" w14:textId="5D779842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ansfer type changed during waited states: Scenario 4</w:t>
            </w:r>
          </w:p>
        </w:tc>
        <w:tc>
          <w:tcPr>
            <w:tcW w:w="4353" w:type="dxa"/>
          </w:tcPr>
          <w:p w14:paraId="4C2FAF08" w14:textId="6ABD19C2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Transfer type changed from IDLE to SEQ. </w:t>
            </w:r>
          </w:p>
        </w:tc>
        <w:tc>
          <w:tcPr>
            <w:tcW w:w="670" w:type="dxa"/>
          </w:tcPr>
          <w:p w14:paraId="5C5A975A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777" w:type="dxa"/>
          </w:tcPr>
          <w:p w14:paraId="1A6D428C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992" w:type="dxa"/>
          </w:tcPr>
          <w:p w14:paraId="6C9EA915" w14:textId="1E2CBCBF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59" w:type="dxa"/>
          </w:tcPr>
          <w:p w14:paraId="1DC97BA0" w14:textId="78F93045" w:rsidR="00F30970" w:rsidRPr="00D03309" w:rsidRDefault="00225263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Slave will give an ERROR response.</w:t>
            </w:r>
          </w:p>
        </w:tc>
      </w:tr>
      <w:tr w:rsidR="00F30970" w:rsidRPr="00D03309" w14:paraId="4296D8C3" w14:textId="77777777" w:rsidTr="004D43D6">
        <w:trPr>
          <w:trHeight w:val="345"/>
        </w:trPr>
        <w:tc>
          <w:tcPr>
            <w:tcW w:w="947" w:type="dxa"/>
          </w:tcPr>
          <w:p w14:paraId="551E461A" w14:textId="73E19C99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7</w:t>
            </w:r>
          </w:p>
        </w:tc>
        <w:tc>
          <w:tcPr>
            <w:tcW w:w="2066" w:type="dxa"/>
          </w:tcPr>
          <w:p w14:paraId="0574372E" w14:textId="60BBE72E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Bus Termination </w:t>
            </w:r>
          </w:p>
        </w:tc>
        <w:tc>
          <w:tcPr>
            <w:tcW w:w="4353" w:type="dxa"/>
          </w:tcPr>
          <w:p w14:paraId="56758A1F" w14:textId="0C806767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670" w:type="dxa"/>
          </w:tcPr>
          <w:p w14:paraId="764099C1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777" w:type="dxa"/>
          </w:tcPr>
          <w:p w14:paraId="275780CB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992" w:type="dxa"/>
          </w:tcPr>
          <w:p w14:paraId="62F4B300" w14:textId="156CDDA9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59" w:type="dxa"/>
          </w:tcPr>
          <w:p w14:paraId="6083FD3C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</w:tr>
      <w:tr w:rsidR="00F30970" w:rsidRPr="00D03309" w14:paraId="1F5732CD" w14:textId="77777777" w:rsidTr="004D43D6">
        <w:trPr>
          <w:trHeight w:val="345"/>
        </w:trPr>
        <w:tc>
          <w:tcPr>
            <w:tcW w:w="947" w:type="dxa"/>
          </w:tcPr>
          <w:p w14:paraId="5F33CE1D" w14:textId="3C650963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8</w:t>
            </w:r>
          </w:p>
        </w:tc>
        <w:tc>
          <w:tcPr>
            <w:tcW w:w="2066" w:type="dxa"/>
          </w:tcPr>
          <w:p w14:paraId="61771496" w14:textId="4396678E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Slave response: </w:t>
            </w:r>
            <w:r w:rsidRPr="00D03309">
              <w:rPr>
                <w:rFonts w:eastAsia="Calibri"/>
                <w:color w:val="1C1E29"/>
              </w:rPr>
              <w:br/>
              <w:t>Transfer done</w:t>
            </w:r>
          </w:p>
        </w:tc>
        <w:tc>
          <w:tcPr>
            <w:tcW w:w="4353" w:type="dxa"/>
          </w:tcPr>
          <w:p w14:paraId="305DA778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670" w:type="dxa"/>
          </w:tcPr>
          <w:p w14:paraId="13EE6C6E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777" w:type="dxa"/>
          </w:tcPr>
          <w:p w14:paraId="3CC27687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992" w:type="dxa"/>
          </w:tcPr>
          <w:p w14:paraId="0B49E639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59" w:type="dxa"/>
          </w:tcPr>
          <w:p w14:paraId="2D11CFA2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</w:tr>
      <w:tr w:rsidR="00F30970" w:rsidRPr="00D03309" w14:paraId="738ECFD4" w14:textId="77777777" w:rsidTr="004D43D6">
        <w:trPr>
          <w:trHeight w:val="345"/>
        </w:trPr>
        <w:tc>
          <w:tcPr>
            <w:tcW w:w="947" w:type="dxa"/>
          </w:tcPr>
          <w:p w14:paraId="239B334F" w14:textId="4B32E8BD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9</w:t>
            </w:r>
          </w:p>
        </w:tc>
        <w:tc>
          <w:tcPr>
            <w:tcW w:w="2066" w:type="dxa"/>
          </w:tcPr>
          <w:p w14:paraId="140C25B5" w14:textId="057B9EC9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Slave response: </w:t>
            </w:r>
            <w:r w:rsidRPr="00D03309">
              <w:rPr>
                <w:rFonts w:eastAsia="Calibri"/>
                <w:color w:val="1C1E29"/>
              </w:rPr>
              <w:br/>
              <w:t>Transfer pending</w:t>
            </w:r>
          </w:p>
        </w:tc>
        <w:tc>
          <w:tcPr>
            <w:tcW w:w="4353" w:type="dxa"/>
          </w:tcPr>
          <w:p w14:paraId="310F5996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670" w:type="dxa"/>
          </w:tcPr>
          <w:p w14:paraId="34EC9840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777" w:type="dxa"/>
          </w:tcPr>
          <w:p w14:paraId="73999109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992" w:type="dxa"/>
          </w:tcPr>
          <w:p w14:paraId="655DF28A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59" w:type="dxa"/>
          </w:tcPr>
          <w:p w14:paraId="602E841A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</w:tr>
      <w:tr w:rsidR="00F30970" w:rsidRPr="00D03309" w14:paraId="6325BF37" w14:textId="77777777" w:rsidTr="004D43D6">
        <w:trPr>
          <w:trHeight w:val="345"/>
        </w:trPr>
        <w:tc>
          <w:tcPr>
            <w:tcW w:w="947" w:type="dxa"/>
          </w:tcPr>
          <w:p w14:paraId="6AC6DE9C" w14:textId="7DA78812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20</w:t>
            </w:r>
          </w:p>
        </w:tc>
        <w:tc>
          <w:tcPr>
            <w:tcW w:w="2066" w:type="dxa"/>
          </w:tcPr>
          <w:p w14:paraId="6A56F51D" w14:textId="5C75BC9E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Slave response: </w:t>
            </w:r>
            <w:r w:rsidRPr="00D03309">
              <w:rPr>
                <w:rFonts w:eastAsia="Calibri"/>
                <w:color w:val="1C1E29"/>
              </w:rPr>
              <w:br/>
              <w:t>transfer failed</w:t>
            </w:r>
          </w:p>
        </w:tc>
        <w:tc>
          <w:tcPr>
            <w:tcW w:w="4353" w:type="dxa"/>
          </w:tcPr>
          <w:p w14:paraId="25064FD9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670" w:type="dxa"/>
          </w:tcPr>
          <w:p w14:paraId="7E320A66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777" w:type="dxa"/>
          </w:tcPr>
          <w:p w14:paraId="60C5F1B3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992" w:type="dxa"/>
          </w:tcPr>
          <w:p w14:paraId="24D6499A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59" w:type="dxa"/>
          </w:tcPr>
          <w:p w14:paraId="4BD27029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</w:tr>
      <w:tr w:rsidR="00F30970" w:rsidRPr="00D03309" w14:paraId="79D10BB2" w14:textId="77777777" w:rsidTr="004D43D6">
        <w:trPr>
          <w:trHeight w:val="345"/>
        </w:trPr>
        <w:tc>
          <w:tcPr>
            <w:tcW w:w="947" w:type="dxa"/>
          </w:tcPr>
          <w:p w14:paraId="075DC42F" w14:textId="1F1C0850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2066" w:type="dxa"/>
          </w:tcPr>
          <w:p w14:paraId="333BFF10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353" w:type="dxa"/>
          </w:tcPr>
          <w:p w14:paraId="1FB4E74D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670" w:type="dxa"/>
          </w:tcPr>
          <w:p w14:paraId="7A1A2A52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777" w:type="dxa"/>
          </w:tcPr>
          <w:p w14:paraId="58D67237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992" w:type="dxa"/>
          </w:tcPr>
          <w:p w14:paraId="35E88D82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59" w:type="dxa"/>
          </w:tcPr>
          <w:p w14:paraId="358992C9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</w:tr>
      <w:tr w:rsidR="00F30970" w:rsidRPr="00D03309" w14:paraId="6A44BC0C" w14:textId="77777777" w:rsidTr="004D43D6">
        <w:trPr>
          <w:trHeight w:val="345"/>
        </w:trPr>
        <w:tc>
          <w:tcPr>
            <w:tcW w:w="947" w:type="dxa"/>
          </w:tcPr>
          <w:p w14:paraId="42351D14" w14:textId="11779C96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2066" w:type="dxa"/>
          </w:tcPr>
          <w:p w14:paraId="0AA959F1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353" w:type="dxa"/>
          </w:tcPr>
          <w:p w14:paraId="1DEC2594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670" w:type="dxa"/>
          </w:tcPr>
          <w:p w14:paraId="076A6CFF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777" w:type="dxa"/>
          </w:tcPr>
          <w:p w14:paraId="18E41807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992" w:type="dxa"/>
          </w:tcPr>
          <w:p w14:paraId="017A9086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59" w:type="dxa"/>
          </w:tcPr>
          <w:p w14:paraId="56071F33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</w:tr>
    </w:tbl>
    <w:p w14:paraId="2B514E0C" w14:textId="58BE45A6" w:rsidR="00072A5A" w:rsidRPr="00D03309" w:rsidRDefault="00072A5A">
      <w:pPr>
        <w:rPr>
          <w:rFonts w:eastAsia="Calibri"/>
          <w:color w:val="1C1E29"/>
        </w:rPr>
      </w:pPr>
    </w:p>
    <w:p w14:paraId="1682E96B" w14:textId="6632F856" w:rsidR="004C09D8" w:rsidRPr="00D03309" w:rsidRDefault="004C09D8" w:rsidP="004C09D8">
      <w:pPr>
        <w:pStyle w:val="Heading2"/>
      </w:pPr>
      <w:r w:rsidRPr="00D03309">
        <w:t>Explanation of Different Fiel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0"/>
        <w:gridCol w:w="10884"/>
      </w:tblGrid>
      <w:tr w:rsidR="004C09D8" w:rsidRPr="00D03309" w14:paraId="4D7B2847" w14:textId="77777777" w:rsidTr="00644963">
        <w:tc>
          <w:tcPr>
            <w:tcW w:w="3060" w:type="dxa"/>
          </w:tcPr>
          <w:p w14:paraId="42E9A8F8" w14:textId="5AF065C1" w:rsidR="004C09D8" w:rsidRPr="00D03309" w:rsidRDefault="004C09D8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No.</w:t>
            </w:r>
          </w:p>
        </w:tc>
        <w:tc>
          <w:tcPr>
            <w:tcW w:w="10884" w:type="dxa"/>
          </w:tcPr>
          <w:p w14:paraId="19041A8C" w14:textId="6D1444A8" w:rsidR="004C09D8" w:rsidRPr="00D03309" w:rsidRDefault="004C09D8" w:rsidP="004C09D8">
            <w:r w:rsidRPr="00D03309">
              <w:t>The serial number of the test.</w:t>
            </w:r>
          </w:p>
        </w:tc>
      </w:tr>
      <w:tr w:rsidR="004C09D8" w:rsidRPr="00D03309" w14:paraId="23743705" w14:textId="77777777" w:rsidTr="00644963">
        <w:tc>
          <w:tcPr>
            <w:tcW w:w="3060" w:type="dxa"/>
          </w:tcPr>
          <w:p w14:paraId="54AF9A38" w14:textId="60840853" w:rsidR="004C09D8" w:rsidRPr="00D03309" w:rsidRDefault="004C09D8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Feature</w:t>
            </w:r>
          </w:p>
        </w:tc>
        <w:tc>
          <w:tcPr>
            <w:tcW w:w="10884" w:type="dxa"/>
          </w:tcPr>
          <w:p w14:paraId="6FBC3CC5" w14:textId="2D3AB1D6" w:rsidR="004C09D8" w:rsidRPr="00D03309" w:rsidRDefault="004C09D8" w:rsidP="004C09D8">
            <w:r w:rsidRPr="00D03309">
              <w:t>The feature which the current test is verifying in full or partially. The feature is usually on the abstraction level of a user</w:t>
            </w:r>
            <w:r w:rsidR="00644963" w:rsidRPr="00D03309">
              <w:t>.</w:t>
            </w:r>
          </w:p>
        </w:tc>
      </w:tr>
      <w:tr w:rsidR="00644963" w:rsidRPr="00D03309" w14:paraId="2BD3F0FB" w14:textId="77777777" w:rsidTr="00644963">
        <w:tc>
          <w:tcPr>
            <w:tcW w:w="3060" w:type="dxa"/>
          </w:tcPr>
          <w:p w14:paraId="053DD229" w14:textId="774E6275" w:rsidR="00644963" w:rsidRPr="00D03309" w:rsidRDefault="00644963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Test Description</w:t>
            </w:r>
          </w:p>
        </w:tc>
        <w:tc>
          <w:tcPr>
            <w:tcW w:w="10884" w:type="dxa"/>
          </w:tcPr>
          <w:p w14:paraId="2FB41D47" w14:textId="55A27E52" w:rsidR="00644963" w:rsidRPr="00D03309" w:rsidRDefault="00644963" w:rsidP="004C09D8">
            <w:r w:rsidRPr="00D03309">
              <w:t xml:space="preserve">A detailed description of the test case </w:t>
            </w:r>
            <w:r w:rsidR="008706A6" w:rsidRPr="00D03309">
              <w:t>is</w:t>
            </w:r>
            <w:r w:rsidRPr="00D03309">
              <w:t xml:space="preserve"> performed. You can be as verbose as you want.</w:t>
            </w:r>
          </w:p>
        </w:tc>
      </w:tr>
      <w:tr w:rsidR="00644963" w:rsidRPr="00D03309" w14:paraId="1DAA17D9" w14:textId="77777777" w:rsidTr="00644963">
        <w:tc>
          <w:tcPr>
            <w:tcW w:w="3060" w:type="dxa"/>
          </w:tcPr>
          <w:p w14:paraId="6E3A81EB" w14:textId="518FDB76" w:rsidR="00644963" w:rsidRPr="00D03309" w:rsidRDefault="00644963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Ref.</w:t>
            </w:r>
          </w:p>
        </w:tc>
        <w:tc>
          <w:tcPr>
            <w:tcW w:w="10884" w:type="dxa"/>
          </w:tcPr>
          <w:p w14:paraId="55970510" w14:textId="65F9614D" w:rsidR="00644963" w:rsidRPr="00D03309" w:rsidRDefault="00644963" w:rsidP="00644963">
            <w:r w:rsidRPr="00D03309">
              <w:t>Reference to the section in the related standard document. The section number</w:t>
            </w:r>
            <w:r w:rsidR="008706A6" w:rsidRPr="00D03309">
              <w:t>, as well as page numbers,</w:t>
            </w:r>
            <w:r w:rsidRPr="00D03309">
              <w:t xml:space="preserve"> should be described here.</w:t>
            </w:r>
          </w:p>
        </w:tc>
      </w:tr>
      <w:tr w:rsidR="00644963" w:rsidRPr="00D03309" w14:paraId="65C50A31" w14:textId="77777777" w:rsidTr="00644963">
        <w:tc>
          <w:tcPr>
            <w:tcW w:w="3060" w:type="dxa"/>
          </w:tcPr>
          <w:p w14:paraId="0E32273A" w14:textId="18A7C92E" w:rsidR="00644963" w:rsidRPr="00D03309" w:rsidRDefault="00644963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Type</w:t>
            </w:r>
          </w:p>
        </w:tc>
        <w:tc>
          <w:tcPr>
            <w:tcW w:w="10884" w:type="dxa"/>
          </w:tcPr>
          <w:p w14:paraId="35179BE9" w14:textId="5F560F5E" w:rsidR="00644963" w:rsidRPr="00D03309" w:rsidRDefault="00644963" w:rsidP="00644963">
            <w:r w:rsidRPr="00D03309">
              <w:t>Type of the test. Whether the test is an assertion (A) or a transaction (T) type.</w:t>
            </w:r>
          </w:p>
        </w:tc>
      </w:tr>
      <w:tr w:rsidR="00644963" w:rsidRPr="00D03309" w14:paraId="0234F748" w14:textId="77777777" w:rsidTr="00644963">
        <w:tc>
          <w:tcPr>
            <w:tcW w:w="3060" w:type="dxa"/>
          </w:tcPr>
          <w:p w14:paraId="74F4B732" w14:textId="316E0944" w:rsidR="00644963" w:rsidRPr="00D03309" w:rsidRDefault="00644963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Result</w:t>
            </w:r>
          </w:p>
        </w:tc>
        <w:tc>
          <w:tcPr>
            <w:tcW w:w="10884" w:type="dxa"/>
          </w:tcPr>
          <w:p w14:paraId="6B24EA14" w14:textId="7F631981" w:rsidR="00644963" w:rsidRPr="00D03309" w:rsidRDefault="00644963" w:rsidP="00644963">
            <w:r w:rsidRPr="00D03309">
              <w:t>Pass (P) or Fail (F).</w:t>
            </w:r>
          </w:p>
        </w:tc>
      </w:tr>
      <w:tr w:rsidR="00644963" w:rsidRPr="00D03309" w14:paraId="3483DFDB" w14:textId="77777777" w:rsidTr="00644963">
        <w:tc>
          <w:tcPr>
            <w:tcW w:w="3060" w:type="dxa"/>
          </w:tcPr>
          <w:p w14:paraId="27EA2B73" w14:textId="618B3824" w:rsidR="00644963" w:rsidRPr="00D03309" w:rsidRDefault="00644963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Comments</w:t>
            </w:r>
          </w:p>
        </w:tc>
        <w:tc>
          <w:tcPr>
            <w:tcW w:w="10884" w:type="dxa"/>
          </w:tcPr>
          <w:p w14:paraId="5D919166" w14:textId="24248450" w:rsidR="00644963" w:rsidRPr="00D03309" w:rsidRDefault="00644963" w:rsidP="00644963">
            <w:r w:rsidRPr="00D03309">
              <w:t>Any other comments about the test or its results that you want to mention.</w:t>
            </w:r>
          </w:p>
        </w:tc>
      </w:tr>
    </w:tbl>
    <w:p w14:paraId="1A816818" w14:textId="0DBFEFCD" w:rsidR="004C09D8" w:rsidRPr="00D03309" w:rsidRDefault="004C09D8" w:rsidP="00644963">
      <w:r w:rsidRPr="00D03309">
        <w:t xml:space="preserve"> </w:t>
      </w:r>
    </w:p>
    <w:sectPr w:rsidR="004C09D8" w:rsidRPr="00D03309" w:rsidSect="004950C2">
      <w:pgSz w:w="16834" w:h="11909" w:orient="landscape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6A2B38" w14:textId="77777777" w:rsidR="00C12AC0" w:rsidRDefault="00C12AC0">
      <w:pPr>
        <w:spacing w:line="240" w:lineRule="auto"/>
      </w:pPr>
      <w:r>
        <w:separator/>
      </w:r>
    </w:p>
  </w:endnote>
  <w:endnote w:type="continuationSeparator" w:id="0">
    <w:p w14:paraId="38040055" w14:textId="77777777" w:rsidR="00C12AC0" w:rsidRDefault="00C12AC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E9C6B" w14:textId="77777777" w:rsidR="00477034" w:rsidRDefault="004770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AC0F5" w14:textId="77777777" w:rsidR="00AA5312" w:rsidRDefault="001A39C1">
    <w:pPr>
      <w:jc w:val="right"/>
    </w:pPr>
    <w:r>
      <w:fldChar w:fldCharType="begin"/>
    </w:r>
    <w:r>
      <w:instrText>PAGE</w:instrText>
    </w:r>
    <w:r>
      <w:fldChar w:fldCharType="separate"/>
    </w:r>
    <w:r w:rsidR="00BA72D6"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9B8C7" w14:textId="77777777" w:rsidR="00AA5312" w:rsidRDefault="00AA531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C8DF5" w14:textId="77777777" w:rsidR="00C12AC0" w:rsidRDefault="00C12AC0">
      <w:pPr>
        <w:spacing w:line="240" w:lineRule="auto"/>
      </w:pPr>
      <w:r>
        <w:separator/>
      </w:r>
    </w:p>
  </w:footnote>
  <w:footnote w:type="continuationSeparator" w:id="0">
    <w:p w14:paraId="61BE4BF5" w14:textId="77777777" w:rsidR="00C12AC0" w:rsidRDefault="00C12AC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AA54E" w14:textId="77777777" w:rsidR="00477034" w:rsidRDefault="004770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F27FB" w14:textId="207D3C79" w:rsidR="00AA5312" w:rsidRDefault="00AA5312">
    <w:pPr>
      <w:ind w:left="720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99FC1" w14:textId="77777777" w:rsidR="00AA5312" w:rsidRDefault="00AA531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D641E9"/>
    <w:multiLevelType w:val="multilevel"/>
    <w:tmpl w:val="846C9D6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4231098"/>
    <w:multiLevelType w:val="hybridMultilevel"/>
    <w:tmpl w:val="D39227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1058C7"/>
    <w:multiLevelType w:val="multilevel"/>
    <w:tmpl w:val="472A739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60E74200"/>
    <w:multiLevelType w:val="multilevel"/>
    <w:tmpl w:val="954CF210"/>
    <w:lvl w:ilvl="0">
      <w:start w:val="1"/>
      <w:numFmt w:val="decimal"/>
      <w:lvlText w:val="%1."/>
      <w:lvlJc w:val="left"/>
      <w:pPr>
        <w:ind w:left="720" w:hanging="360"/>
      </w:pPr>
      <w:rPr>
        <w:color w:val="1C1E29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69B459E0"/>
    <w:multiLevelType w:val="multilevel"/>
    <w:tmpl w:val="5E6CE0C6"/>
    <w:lvl w:ilvl="0">
      <w:start w:val="1"/>
      <w:numFmt w:val="decimal"/>
      <w:lvlText w:val="%1."/>
      <w:lvlJc w:val="left"/>
      <w:pPr>
        <w:ind w:left="720" w:hanging="360"/>
      </w:pPr>
      <w:rPr>
        <w:color w:val="1C1E29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B296217"/>
    <w:multiLevelType w:val="multilevel"/>
    <w:tmpl w:val="B714075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7BF36DBE"/>
    <w:multiLevelType w:val="multilevel"/>
    <w:tmpl w:val="A7805802"/>
    <w:lvl w:ilvl="0">
      <w:start w:val="1"/>
      <w:numFmt w:val="bullet"/>
      <w:lvlText w:val="●"/>
      <w:lvlJc w:val="left"/>
      <w:pPr>
        <w:ind w:left="720" w:hanging="360"/>
      </w:pPr>
      <w:rPr>
        <w:color w:val="1C1E29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3"/>
  </w:num>
  <w:num w:numId="5">
    <w:abstractNumId w:val="6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NLO0MDUzMDe3MDZQ0lEKTi0uzszPAykwrAUAc7qD2CwAAAA="/>
  </w:docVars>
  <w:rsids>
    <w:rsidRoot w:val="00AA5312"/>
    <w:rsid w:val="00010C69"/>
    <w:rsid w:val="00027B5C"/>
    <w:rsid w:val="0004237F"/>
    <w:rsid w:val="00072A5A"/>
    <w:rsid w:val="000904F2"/>
    <w:rsid w:val="000F17A3"/>
    <w:rsid w:val="00104BBE"/>
    <w:rsid w:val="00117FF3"/>
    <w:rsid w:val="001A39C1"/>
    <w:rsid w:val="001C3979"/>
    <w:rsid w:val="00225263"/>
    <w:rsid w:val="002F0A18"/>
    <w:rsid w:val="00397EB3"/>
    <w:rsid w:val="003A4BF4"/>
    <w:rsid w:val="003E291C"/>
    <w:rsid w:val="004152C9"/>
    <w:rsid w:val="0047409C"/>
    <w:rsid w:val="00477034"/>
    <w:rsid w:val="004950C2"/>
    <w:rsid w:val="004B6964"/>
    <w:rsid w:val="004C09D8"/>
    <w:rsid w:val="004D43D6"/>
    <w:rsid w:val="00556538"/>
    <w:rsid w:val="00581565"/>
    <w:rsid w:val="005A31B8"/>
    <w:rsid w:val="00612CA7"/>
    <w:rsid w:val="0063414E"/>
    <w:rsid w:val="00644963"/>
    <w:rsid w:val="006E34D3"/>
    <w:rsid w:val="0078425C"/>
    <w:rsid w:val="0078588C"/>
    <w:rsid w:val="008706A6"/>
    <w:rsid w:val="00893E6F"/>
    <w:rsid w:val="008B6AFC"/>
    <w:rsid w:val="00902E51"/>
    <w:rsid w:val="00951DDE"/>
    <w:rsid w:val="00966767"/>
    <w:rsid w:val="009A44F2"/>
    <w:rsid w:val="00A00023"/>
    <w:rsid w:val="00AA5312"/>
    <w:rsid w:val="00AF5077"/>
    <w:rsid w:val="00B23E34"/>
    <w:rsid w:val="00B7309F"/>
    <w:rsid w:val="00BA72D6"/>
    <w:rsid w:val="00C12AC0"/>
    <w:rsid w:val="00C4469A"/>
    <w:rsid w:val="00C86394"/>
    <w:rsid w:val="00CA7833"/>
    <w:rsid w:val="00CD22FE"/>
    <w:rsid w:val="00CD4640"/>
    <w:rsid w:val="00D03309"/>
    <w:rsid w:val="00D20253"/>
    <w:rsid w:val="00E73DEF"/>
    <w:rsid w:val="00EA5234"/>
    <w:rsid w:val="00F30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8BB2C"/>
  <w15:docId w15:val="{F3ACB664-0111-7641-A1A1-4788841C4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39"/>
    <w:rsid w:val="00072A5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09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7703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7034"/>
  </w:style>
  <w:style w:type="paragraph" w:styleId="Footer">
    <w:name w:val="footer"/>
    <w:basedOn w:val="Normal"/>
    <w:link w:val="FooterChar"/>
    <w:uiPriority w:val="99"/>
    <w:unhideWhenUsed/>
    <w:rsid w:val="0047703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70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920</Words>
  <Characters>524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aven</dc:creator>
  <cp:lastModifiedBy>Naeem Ullah Khalil</cp:lastModifiedBy>
  <cp:revision>2</cp:revision>
  <dcterms:created xsi:type="dcterms:W3CDTF">2022-03-31T18:03:00Z</dcterms:created>
  <dcterms:modified xsi:type="dcterms:W3CDTF">2022-03-31T18:03:00Z</dcterms:modified>
</cp:coreProperties>
</file>